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DB1FA" w14:textId="43E80D7F" w:rsidR="00B875C4" w:rsidRDefault="00B875C4" w:rsidP="003D130A">
      <w:pPr>
        <w:spacing w:line="240" w:lineRule="auto"/>
        <w:rPr>
          <w:rFonts w:cs="Arial"/>
          <w:b/>
          <w:sz w:val="24"/>
          <w:szCs w:val="24"/>
          <w:lang w:val="en-US"/>
        </w:rPr>
      </w:pPr>
      <w:bookmarkStart w:id="0" w:name="_Hlk18509593"/>
    </w:p>
    <w:p w14:paraId="093418F1" w14:textId="77777777" w:rsidR="00B875C4" w:rsidRDefault="00B875C4" w:rsidP="003D130A">
      <w:pPr>
        <w:spacing w:line="240" w:lineRule="auto"/>
        <w:rPr>
          <w:rFonts w:cs="Arial"/>
          <w:b/>
          <w:sz w:val="24"/>
          <w:szCs w:val="24"/>
          <w:lang w:val="en-US"/>
        </w:rPr>
      </w:pPr>
    </w:p>
    <w:p w14:paraId="15FA1DB4" w14:textId="513A47F9" w:rsidR="00CE0C15" w:rsidRDefault="005C7CFA" w:rsidP="003D130A">
      <w:pPr>
        <w:spacing w:line="240" w:lineRule="auto"/>
        <w:rPr>
          <w:rFonts w:cs="Arial"/>
          <w:b/>
          <w:sz w:val="24"/>
          <w:szCs w:val="24"/>
          <w:lang w:val="en-US"/>
        </w:rPr>
      </w:pPr>
      <w:r w:rsidRPr="004220F4">
        <w:rPr>
          <w:rFonts w:cs="Arial"/>
          <w:b/>
          <w:sz w:val="24"/>
          <w:szCs w:val="24"/>
          <w:lang w:val="en-US"/>
        </w:rPr>
        <w:t>The new Emspira 3 digital microscope inspires simple inspections</w:t>
      </w:r>
    </w:p>
    <w:p w14:paraId="68C98D3B" w14:textId="77777777" w:rsidR="00CE0C15" w:rsidRDefault="00CE0C15" w:rsidP="003D130A">
      <w:pPr>
        <w:spacing w:line="240" w:lineRule="auto"/>
        <w:rPr>
          <w:rFonts w:cs="Arial"/>
          <w:b/>
          <w:sz w:val="24"/>
          <w:szCs w:val="24"/>
          <w:lang w:val="en-US"/>
        </w:rPr>
      </w:pPr>
    </w:p>
    <w:p w14:paraId="46A245B6" w14:textId="57D02FAE" w:rsidR="00A515CF" w:rsidRPr="00B875C4" w:rsidRDefault="00CE0C15" w:rsidP="003D130A">
      <w:pPr>
        <w:spacing w:line="240" w:lineRule="auto"/>
        <w:rPr>
          <w:rFonts w:cs="Arial"/>
          <w:b/>
          <w:lang w:val="en-US"/>
        </w:rPr>
      </w:pPr>
      <w:r w:rsidRPr="00B875C4">
        <w:rPr>
          <w:rFonts w:cs="Arial"/>
          <w:b/>
          <w:lang w:val="en-US"/>
        </w:rPr>
        <w:t>All-In-One</w:t>
      </w:r>
      <w:r w:rsidR="00B875C4">
        <w:rPr>
          <w:rFonts w:cs="Arial"/>
          <w:b/>
          <w:lang w:val="en-US"/>
        </w:rPr>
        <w:t xml:space="preserve"> Digital</w:t>
      </w:r>
      <w:r w:rsidRPr="00B875C4">
        <w:rPr>
          <w:rFonts w:cs="Arial"/>
          <w:b/>
          <w:lang w:val="en-US"/>
        </w:rPr>
        <w:t xml:space="preserve"> Inspection Solution from Leica Microsystems</w:t>
      </w:r>
    </w:p>
    <w:p w14:paraId="0D1E40FE" w14:textId="5CB01967" w:rsidR="00CE0C15" w:rsidRPr="00CE0C15" w:rsidRDefault="00CE0C15" w:rsidP="003D130A">
      <w:pPr>
        <w:spacing w:line="240" w:lineRule="auto"/>
        <w:rPr>
          <w:rFonts w:cs="Arial"/>
          <w:b/>
          <w:sz w:val="24"/>
          <w:szCs w:val="24"/>
          <w:lang w:val="en-US"/>
        </w:rPr>
      </w:pPr>
    </w:p>
    <w:p w14:paraId="5795A43F" w14:textId="77777777" w:rsidR="005C7CFA" w:rsidRPr="004220F4" w:rsidRDefault="005C7CFA" w:rsidP="003D130A">
      <w:pPr>
        <w:spacing w:line="240" w:lineRule="auto"/>
        <w:rPr>
          <w:rFonts w:cs="Arial"/>
          <w:bCs/>
          <w:sz w:val="24"/>
          <w:szCs w:val="24"/>
          <w:lang w:val="en-US"/>
        </w:rPr>
      </w:pPr>
    </w:p>
    <w:bookmarkEnd w:id="0"/>
    <w:p w14:paraId="278F28E1" w14:textId="373A0343" w:rsidR="00C959A6" w:rsidRPr="004220F4" w:rsidRDefault="00D26535" w:rsidP="00A214ED">
      <w:pPr>
        <w:jc w:val="left"/>
        <w:rPr>
          <w:lang w:val="en-US"/>
        </w:rPr>
      </w:pPr>
      <w:r w:rsidRPr="004220F4">
        <w:rPr>
          <w:rFonts w:cs="Arial"/>
          <w:lang w:val="en-US"/>
        </w:rPr>
        <w:t>Wetzlar</w:t>
      </w:r>
      <w:r w:rsidR="003455E5" w:rsidRPr="004220F4">
        <w:rPr>
          <w:rFonts w:cs="Arial"/>
          <w:lang w:val="en-US"/>
        </w:rPr>
        <w:t xml:space="preserve">, Germany, </w:t>
      </w:r>
      <w:r w:rsidR="00A14DC4" w:rsidRPr="004220F4">
        <w:rPr>
          <w:rFonts w:cs="Arial"/>
          <w:lang w:val="en-US"/>
        </w:rPr>
        <w:t>23</w:t>
      </w:r>
      <w:r w:rsidR="001822B5" w:rsidRPr="004220F4">
        <w:rPr>
          <w:lang w:val="en-US"/>
        </w:rPr>
        <w:t>.0</w:t>
      </w:r>
      <w:r w:rsidR="00A14DC4" w:rsidRPr="004220F4">
        <w:rPr>
          <w:lang w:val="en-US"/>
        </w:rPr>
        <w:t>8</w:t>
      </w:r>
      <w:r w:rsidR="001822B5" w:rsidRPr="004220F4">
        <w:rPr>
          <w:lang w:val="en-US"/>
        </w:rPr>
        <w:t>.</w:t>
      </w:r>
      <w:r w:rsidR="003455E5" w:rsidRPr="004220F4">
        <w:rPr>
          <w:lang w:val="en-US"/>
        </w:rPr>
        <w:t>2021</w:t>
      </w:r>
      <w:r w:rsidR="003455E5" w:rsidRPr="004220F4">
        <w:rPr>
          <w:rFonts w:cs="Arial"/>
          <w:lang w:val="en-US"/>
        </w:rPr>
        <w:t>. —</w:t>
      </w:r>
      <w:r w:rsidR="00F07D27" w:rsidRPr="004220F4">
        <w:rPr>
          <w:rFonts w:cs="Arial"/>
          <w:lang w:val="en-US"/>
        </w:rPr>
        <w:t xml:space="preserve"> </w:t>
      </w:r>
      <w:r w:rsidR="005C7CFA" w:rsidRPr="004220F4">
        <w:rPr>
          <w:lang w:val="en-US"/>
        </w:rPr>
        <w:t>Leica Microsystems has announced the launch of the Emspira 3 digital microscope</w:t>
      </w:r>
      <w:r w:rsidR="007A5224" w:rsidRPr="004220F4">
        <w:rPr>
          <w:lang w:val="en-US"/>
        </w:rPr>
        <w:t xml:space="preserve"> </w:t>
      </w:r>
      <w:r w:rsidR="00411D0A" w:rsidRPr="004220F4">
        <w:rPr>
          <w:lang w:val="en-US"/>
        </w:rPr>
        <w:t xml:space="preserve">for quality control and inspection. Emspira 3 </w:t>
      </w:r>
      <w:r w:rsidR="00897B9E">
        <w:rPr>
          <w:lang w:val="en-US"/>
        </w:rPr>
        <w:t>combines</w:t>
      </w:r>
      <w:r w:rsidR="00897B9E" w:rsidRPr="004220F4">
        <w:rPr>
          <w:lang w:val="en-US"/>
        </w:rPr>
        <w:t xml:space="preserve"> </w:t>
      </w:r>
      <w:r w:rsidR="00411D0A" w:rsidRPr="004220F4">
        <w:rPr>
          <w:lang w:val="en-US"/>
        </w:rPr>
        <w:t>everything needed to perform comprehensive visual inspection</w:t>
      </w:r>
      <w:r w:rsidR="00897B9E" w:rsidRPr="00897B9E">
        <w:rPr>
          <w:lang w:val="en-US"/>
        </w:rPr>
        <w:t xml:space="preserve"> </w:t>
      </w:r>
      <w:r w:rsidR="00897B9E" w:rsidRPr="004220F4">
        <w:rPr>
          <w:lang w:val="en-US"/>
        </w:rPr>
        <w:t>in</w:t>
      </w:r>
      <w:r w:rsidR="00523E34">
        <w:rPr>
          <w:lang w:val="en-US"/>
        </w:rPr>
        <w:t>to</w:t>
      </w:r>
      <w:r w:rsidR="00897B9E" w:rsidRPr="004220F4">
        <w:rPr>
          <w:lang w:val="en-US"/>
        </w:rPr>
        <w:t xml:space="preserve"> a single system</w:t>
      </w:r>
      <w:r w:rsidR="00411D0A" w:rsidRPr="004220F4">
        <w:rPr>
          <w:lang w:val="en-US"/>
        </w:rPr>
        <w:t>, including comparison</w:t>
      </w:r>
      <w:r w:rsidR="00AB5C7D">
        <w:rPr>
          <w:lang w:val="en-US"/>
        </w:rPr>
        <w:t xml:space="preserve"> and </w:t>
      </w:r>
      <w:r w:rsidR="00411D0A" w:rsidRPr="004220F4">
        <w:rPr>
          <w:lang w:val="en-US"/>
        </w:rPr>
        <w:t xml:space="preserve">measurement, </w:t>
      </w:r>
      <w:r w:rsidR="00AB5C7D">
        <w:rPr>
          <w:lang w:val="en-US"/>
        </w:rPr>
        <w:t xml:space="preserve">as well as </w:t>
      </w:r>
      <w:r w:rsidR="00411D0A" w:rsidRPr="004220F4">
        <w:rPr>
          <w:lang w:val="en-US"/>
        </w:rPr>
        <w:t xml:space="preserve">QC documentation </w:t>
      </w:r>
      <w:r w:rsidR="00523E34" w:rsidRPr="004220F4">
        <w:rPr>
          <w:lang w:val="en-US"/>
        </w:rPr>
        <w:t>sharing</w:t>
      </w:r>
      <w:r w:rsidR="00523E34">
        <w:rPr>
          <w:lang w:val="en-US"/>
        </w:rPr>
        <w:t xml:space="preserve"> </w:t>
      </w:r>
      <w:r w:rsidR="00D5722D">
        <w:rPr>
          <w:lang w:val="en-US"/>
        </w:rPr>
        <w:t xml:space="preserve">directly via </w:t>
      </w:r>
      <w:r w:rsidR="00AB5C7D">
        <w:rPr>
          <w:lang w:val="en-US"/>
        </w:rPr>
        <w:t xml:space="preserve">a </w:t>
      </w:r>
      <w:r w:rsidR="00D5722D">
        <w:rPr>
          <w:lang w:val="en-US"/>
        </w:rPr>
        <w:t>network</w:t>
      </w:r>
      <w:r w:rsidR="00411D0A" w:rsidRPr="004220F4">
        <w:rPr>
          <w:lang w:val="en-US"/>
        </w:rPr>
        <w:t>.</w:t>
      </w:r>
      <w:r w:rsidR="00DB1485" w:rsidRPr="004220F4">
        <w:rPr>
          <w:lang w:val="en-US"/>
        </w:rPr>
        <w:t xml:space="preserve"> </w:t>
      </w:r>
      <w:r w:rsidR="00E213E9">
        <w:rPr>
          <w:lang w:val="en-US"/>
        </w:rPr>
        <w:t xml:space="preserve">Users can </w:t>
      </w:r>
      <w:r w:rsidR="00885F5F" w:rsidRPr="004220F4">
        <w:rPr>
          <w:lang w:val="en-US"/>
        </w:rPr>
        <w:t>operate</w:t>
      </w:r>
      <w:r w:rsidR="00E213E9">
        <w:rPr>
          <w:lang w:val="en-US"/>
        </w:rPr>
        <w:t xml:space="preserve"> Emspira 3</w:t>
      </w:r>
      <w:r w:rsidR="00DB1485" w:rsidRPr="004220F4">
        <w:rPr>
          <w:lang w:val="en-US"/>
        </w:rPr>
        <w:t xml:space="preserve"> in stand-alone mode </w:t>
      </w:r>
      <w:r w:rsidR="00885F5F" w:rsidRPr="004220F4">
        <w:rPr>
          <w:lang w:val="en-US"/>
        </w:rPr>
        <w:t xml:space="preserve">via </w:t>
      </w:r>
      <w:r w:rsidR="00E213E9">
        <w:rPr>
          <w:lang w:val="en-US"/>
        </w:rPr>
        <w:t xml:space="preserve">the </w:t>
      </w:r>
      <w:r w:rsidR="00885F5F" w:rsidRPr="004220F4">
        <w:rPr>
          <w:lang w:val="en-US"/>
        </w:rPr>
        <w:t xml:space="preserve">on-screen display (OSD) and measure directly during visual inspection without </w:t>
      </w:r>
      <w:r w:rsidR="00FE3227">
        <w:rPr>
          <w:lang w:val="en-US"/>
        </w:rPr>
        <w:t>needing</w:t>
      </w:r>
      <w:r w:rsidR="00885F5F" w:rsidRPr="004220F4">
        <w:rPr>
          <w:lang w:val="en-US"/>
        </w:rPr>
        <w:t xml:space="preserve"> a PC.</w:t>
      </w:r>
      <w:r w:rsidR="00521043" w:rsidRPr="004220F4">
        <w:rPr>
          <w:lang w:val="en-US"/>
        </w:rPr>
        <w:t xml:space="preserve"> </w:t>
      </w:r>
      <w:r w:rsidR="007A5224" w:rsidRPr="004220F4">
        <w:rPr>
          <w:rFonts w:cs="Arial"/>
          <w:lang w:val="en-US"/>
        </w:rPr>
        <w:t xml:space="preserve">The compact and versatile instrument </w:t>
      </w:r>
      <w:r w:rsidR="00DB1485" w:rsidRPr="004220F4">
        <w:rPr>
          <w:lang w:val="en-US"/>
        </w:rPr>
        <w:t>inspires simple inspection by allowing</w:t>
      </w:r>
      <w:r w:rsidR="007A5224" w:rsidRPr="004220F4">
        <w:rPr>
          <w:rFonts w:cs="Arial"/>
          <w:lang w:val="en-US"/>
        </w:rPr>
        <w:t xml:space="preserve"> users</w:t>
      </w:r>
      <w:r w:rsidR="005C7CFA" w:rsidRPr="004220F4">
        <w:rPr>
          <w:lang w:val="en-US"/>
        </w:rPr>
        <w:t xml:space="preserve"> to </w:t>
      </w:r>
      <w:r w:rsidR="005C7CFA" w:rsidRPr="00AB5C7D">
        <w:rPr>
          <w:lang w:val="en-US"/>
        </w:rPr>
        <w:t xml:space="preserve">streamline inspection processes, </w:t>
      </w:r>
      <w:r w:rsidR="005C7CFA" w:rsidRPr="00AB5C7D">
        <w:rPr>
          <w:color w:val="3B3838" w:themeColor="background2" w:themeShade="40"/>
          <w:lang w:val="en-US"/>
        </w:rPr>
        <w:t>cover inspection needs flexibly</w:t>
      </w:r>
      <w:r w:rsidR="005C7CFA" w:rsidRPr="00AB5C7D">
        <w:rPr>
          <w:lang w:val="en-US"/>
        </w:rPr>
        <w:t xml:space="preserve">, and work </w:t>
      </w:r>
      <w:r w:rsidR="00A405AB" w:rsidRPr="00AB5C7D">
        <w:rPr>
          <w:lang w:val="en-US"/>
        </w:rPr>
        <w:t>in a confident and reliable way</w:t>
      </w:r>
      <w:r w:rsidR="005C7CFA" w:rsidRPr="00AB5C7D">
        <w:rPr>
          <w:lang w:val="en-US"/>
        </w:rPr>
        <w:t>.</w:t>
      </w:r>
      <w:r w:rsidR="005C7CFA" w:rsidRPr="004220F4">
        <w:rPr>
          <w:lang w:val="en-US"/>
        </w:rPr>
        <w:t xml:space="preserve"> </w:t>
      </w:r>
    </w:p>
    <w:p w14:paraId="2C85AE73" w14:textId="77777777" w:rsidR="00A214ED" w:rsidRPr="004220F4" w:rsidRDefault="00A214ED" w:rsidP="00DD630E">
      <w:pPr>
        <w:jc w:val="left"/>
        <w:rPr>
          <w:rFonts w:cs="Arial"/>
          <w:lang w:val="en-US"/>
        </w:rPr>
      </w:pPr>
    </w:p>
    <w:p w14:paraId="3016EB21" w14:textId="384615C7" w:rsidR="00952C33" w:rsidRPr="004220F4" w:rsidRDefault="00BC66AA" w:rsidP="001459B8">
      <w:pPr>
        <w:rPr>
          <w:rFonts w:cstheme="minorHAnsi"/>
          <w:lang w:val="en-US" w:eastAsia="en-GB"/>
        </w:rPr>
      </w:pPr>
      <w:r w:rsidRPr="004220F4">
        <w:rPr>
          <w:lang w:val="en-US"/>
        </w:rPr>
        <w:t xml:space="preserve">“We see that our customers </w:t>
      </w:r>
      <w:r w:rsidR="00FE3227">
        <w:rPr>
          <w:lang w:val="en-US"/>
        </w:rPr>
        <w:t xml:space="preserve">have to </w:t>
      </w:r>
      <w:r w:rsidRPr="004220F4">
        <w:rPr>
          <w:lang w:val="en-US"/>
        </w:rPr>
        <w:t xml:space="preserve">spend a lot of time </w:t>
      </w:r>
      <w:r w:rsidR="00FE3227">
        <w:rPr>
          <w:lang w:val="en-US"/>
        </w:rPr>
        <w:t>switching</w:t>
      </w:r>
      <w:r w:rsidRPr="004220F4">
        <w:rPr>
          <w:lang w:val="en-US"/>
        </w:rPr>
        <w:t xml:space="preserve"> between workstations to complete the </w:t>
      </w:r>
      <w:r w:rsidR="00FE3227">
        <w:rPr>
          <w:lang w:val="en-US"/>
        </w:rPr>
        <w:t xml:space="preserve">individual </w:t>
      </w:r>
      <w:r w:rsidRPr="004220F4">
        <w:rPr>
          <w:lang w:val="en-US"/>
        </w:rPr>
        <w:t>steps of their inspection process</w:t>
      </w:r>
      <w:r w:rsidR="00FE3227">
        <w:rPr>
          <w:lang w:val="en-US"/>
        </w:rPr>
        <w:t xml:space="preserve"> with the required care</w:t>
      </w:r>
      <w:r w:rsidRPr="004220F4">
        <w:rPr>
          <w:lang w:val="en-US"/>
        </w:rPr>
        <w:t>,</w:t>
      </w:r>
      <w:r w:rsidR="00484F53" w:rsidRPr="004220F4">
        <w:rPr>
          <w:lang w:val="en-US"/>
        </w:rPr>
        <w:t xml:space="preserve">” </w:t>
      </w:r>
      <w:r w:rsidRPr="004220F4">
        <w:rPr>
          <w:lang w:val="en-US"/>
        </w:rPr>
        <w:t xml:space="preserve">said </w:t>
      </w:r>
      <w:r w:rsidR="00A05C38" w:rsidRPr="004220F4">
        <w:rPr>
          <w:lang w:val="en-US"/>
        </w:rPr>
        <w:t>Markus Lusser</w:t>
      </w:r>
      <w:r w:rsidR="00484F53" w:rsidRPr="004220F4">
        <w:rPr>
          <w:lang w:val="en-US"/>
        </w:rPr>
        <w:t>,</w:t>
      </w:r>
      <w:r w:rsidR="00A05C38" w:rsidRPr="004220F4">
        <w:rPr>
          <w:lang w:val="en-US"/>
        </w:rPr>
        <w:t xml:space="preserve"> President of Leica Microsystems</w:t>
      </w:r>
      <w:r w:rsidRPr="004220F4">
        <w:rPr>
          <w:lang w:val="en-US"/>
        </w:rPr>
        <w:t>.</w:t>
      </w:r>
      <w:r w:rsidR="00AB5C7D">
        <w:rPr>
          <w:lang w:val="en-US"/>
        </w:rPr>
        <w:t xml:space="preserve"> </w:t>
      </w:r>
      <w:r w:rsidR="00484F53" w:rsidRPr="004220F4">
        <w:rPr>
          <w:rFonts w:cstheme="minorHAnsi"/>
          <w:lang w:val="en-US" w:eastAsia="en-GB"/>
        </w:rPr>
        <w:t>“</w:t>
      </w:r>
      <w:r w:rsidR="00FE3227">
        <w:rPr>
          <w:rFonts w:cstheme="minorHAnsi"/>
          <w:lang w:val="en-US" w:eastAsia="en-GB"/>
        </w:rPr>
        <w:t>W</w:t>
      </w:r>
      <w:r w:rsidR="00096A77" w:rsidRPr="004220F4">
        <w:rPr>
          <w:rFonts w:cstheme="minorHAnsi"/>
          <w:lang w:val="en-US" w:eastAsia="en-GB"/>
        </w:rPr>
        <w:t xml:space="preserve">ith </w:t>
      </w:r>
      <w:r w:rsidR="004E438B" w:rsidRPr="004220F4">
        <w:rPr>
          <w:rFonts w:cstheme="minorHAnsi"/>
          <w:lang w:val="en-US" w:eastAsia="en-GB"/>
        </w:rPr>
        <w:t xml:space="preserve">the </w:t>
      </w:r>
      <w:r w:rsidR="00096A77" w:rsidRPr="004220F4">
        <w:rPr>
          <w:rFonts w:cstheme="minorHAnsi"/>
          <w:lang w:val="en-US" w:eastAsia="en-GB"/>
        </w:rPr>
        <w:t>Emspira 3</w:t>
      </w:r>
      <w:r w:rsidR="004E438B" w:rsidRPr="004220F4">
        <w:rPr>
          <w:rFonts w:cstheme="minorHAnsi"/>
          <w:lang w:val="en-US" w:eastAsia="en-GB"/>
        </w:rPr>
        <w:t xml:space="preserve"> digital microscope</w:t>
      </w:r>
      <w:r w:rsidR="00096A77" w:rsidRPr="004220F4">
        <w:rPr>
          <w:rFonts w:cstheme="minorHAnsi"/>
          <w:lang w:val="en-US" w:eastAsia="en-GB"/>
        </w:rPr>
        <w:t xml:space="preserve">, Leica </w:t>
      </w:r>
      <w:r w:rsidR="00AF59A1" w:rsidRPr="004220F4">
        <w:rPr>
          <w:rFonts w:cstheme="minorHAnsi"/>
          <w:lang w:val="en-US" w:eastAsia="en-GB"/>
        </w:rPr>
        <w:t xml:space="preserve">Microsystems </w:t>
      </w:r>
      <w:r w:rsidR="00FE3227">
        <w:rPr>
          <w:rFonts w:cstheme="minorHAnsi"/>
          <w:lang w:val="en-US" w:eastAsia="en-GB"/>
        </w:rPr>
        <w:t xml:space="preserve">enables </w:t>
      </w:r>
      <w:r w:rsidR="004E438B" w:rsidRPr="004220F4">
        <w:rPr>
          <w:rFonts w:cstheme="minorHAnsi"/>
          <w:lang w:val="en-US" w:eastAsia="en-GB"/>
        </w:rPr>
        <w:t xml:space="preserve">users </w:t>
      </w:r>
      <w:r w:rsidR="008944E4" w:rsidRPr="004220F4">
        <w:rPr>
          <w:rFonts w:cstheme="minorHAnsi"/>
          <w:lang w:val="en-US" w:eastAsia="en-GB"/>
        </w:rPr>
        <w:t>to streamline their inspection processes</w:t>
      </w:r>
      <w:r w:rsidR="004B0FCF" w:rsidRPr="004220F4">
        <w:rPr>
          <w:rFonts w:cstheme="minorHAnsi"/>
          <w:lang w:val="en-US" w:eastAsia="en-GB"/>
        </w:rPr>
        <w:t xml:space="preserve"> with </w:t>
      </w:r>
      <w:r w:rsidR="008944E4" w:rsidRPr="004220F4">
        <w:rPr>
          <w:rFonts w:cstheme="minorHAnsi"/>
          <w:lang w:val="en-US" w:eastAsia="en-GB"/>
        </w:rPr>
        <w:t>an all-in-one</w:t>
      </w:r>
      <w:r w:rsidR="004B0FCF" w:rsidRPr="004220F4">
        <w:rPr>
          <w:rFonts w:cstheme="minorHAnsi"/>
          <w:lang w:val="en-US" w:eastAsia="en-GB"/>
        </w:rPr>
        <w:t xml:space="preserve"> solution</w:t>
      </w:r>
      <w:r w:rsidR="008067AC" w:rsidRPr="004220F4">
        <w:rPr>
          <w:rFonts w:cstheme="minorHAnsi"/>
          <w:lang w:val="en-US" w:eastAsia="en-GB"/>
        </w:rPr>
        <w:t xml:space="preserve">. </w:t>
      </w:r>
      <w:r w:rsidR="00C532F8" w:rsidRPr="004220F4">
        <w:rPr>
          <w:rFonts w:cstheme="minorHAnsi"/>
          <w:lang w:val="en-US" w:eastAsia="en-GB"/>
        </w:rPr>
        <w:t xml:space="preserve">Users </w:t>
      </w:r>
      <w:r w:rsidR="00885F5F" w:rsidRPr="004220F4">
        <w:rPr>
          <w:color w:val="3B3838" w:themeColor="background2" w:themeShade="40"/>
          <w:lang w:val="en-US"/>
        </w:rPr>
        <w:t xml:space="preserve">can set up Emspira 3 according to </w:t>
      </w:r>
      <w:r w:rsidR="00FE3227">
        <w:rPr>
          <w:color w:val="3B3838" w:themeColor="background2" w:themeShade="40"/>
          <w:lang w:val="en-US"/>
        </w:rPr>
        <w:t xml:space="preserve">how they need to work, enabling them to achieve their demanding </w:t>
      </w:r>
      <w:r w:rsidR="004B0FCF" w:rsidRPr="004220F4">
        <w:rPr>
          <w:rFonts w:cstheme="minorHAnsi"/>
          <w:lang w:val="en-US" w:eastAsia="en-GB"/>
        </w:rPr>
        <w:t xml:space="preserve">quality control </w:t>
      </w:r>
      <w:r w:rsidR="00FE3227">
        <w:rPr>
          <w:rFonts w:cstheme="minorHAnsi"/>
          <w:lang w:val="en-US" w:eastAsia="en-GB"/>
        </w:rPr>
        <w:t>goals in less time. This makes</w:t>
      </w:r>
      <w:r w:rsidR="00F91642" w:rsidRPr="004220F4">
        <w:rPr>
          <w:rFonts w:cstheme="minorHAnsi"/>
          <w:lang w:val="en-US" w:eastAsia="en-GB"/>
        </w:rPr>
        <w:t xml:space="preserve"> </w:t>
      </w:r>
      <w:r w:rsidR="00C532F8" w:rsidRPr="004220F4">
        <w:rPr>
          <w:rFonts w:cstheme="minorHAnsi"/>
          <w:lang w:val="en-US" w:eastAsia="en-GB"/>
        </w:rPr>
        <w:t xml:space="preserve">Emspira 3 </w:t>
      </w:r>
      <w:r w:rsidR="00F91642" w:rsidRPr="004220F4">
        <w:rPr>
          <w:rFonts w:cstheme="minorHAnsi"/>
          <w:lang w:val="en-US" w:eastAsia="en-GB"/>
        </w:rPr>
        <w:t xml:space="preserve">the new partner for industrial </w:t>
      </w:r>
      <w:r w:rsidR="00C532F8" w:rsidRPr="004220F4">
        <w:rPr>
          <w:rFonts w:cstheme="minorHAnsi"/>
          <w:lang w:val="en-US" w:eastAsia="en-GB"/>
        </w:rPr>
        <w:t>inspection</w:t>
      </w:r>
      <w:r w:rsidR="00F91642" w:rsidRPr="004220F4">
        <w:rPr>
          <w:rFonts w:cstheme="minorHAnsi"/>
          <w:lang w:val="en-US" w:eastAsia="en-GB"/>
        </w:rPr>
        <w:t>.”</w:t>
      </w:r>
    </w:p>
    <w:p w14:paraId="27021F84" w14:textId="77777777" w:rsidR="00FE3227" w:rsidRDefault="00FE3227" w:rsidP="00DB1485">
      <w:pPr>
        <w:jc w:val="left"/>
        <w:rPr>
          <w:rFonts w:cs="Arial"/>
          <w:lang w:val="en-US"/>
        </w:rPr>
      </w:pPr>
    </w:p>
    <w:p w14:paraId="70E0F0B4" w14:textId="0ED7CC7D" w:rsidR="008067AC" w:rsidRPr="004220F4" w:rsidRDefault="00FE3227" w:rsidP="00DB1485">
      <w:pPr>
        <w:jc w:val="left"/>
        <w:rPr>
          <w:rFonts w:cs="Arial"/>
          <w:lang w:val="en-US"/>
        </w:rPr>
      </w:pPr>
      <w:r>
        <w:rPr>
          <w:rFonts w:cs="Arial"/>
          <w:lang w:val="en-US"/>
        </w:rPr>
        <w:t>Emspira 3 stores inspection images and results directly on the local network to bolster quick decision-making</w:t>
      </w:r>
      <w:r w:rsidR="00B807E8">
        <w:rPr>
          <w:rFonts w:cs="Arial"/>
          <w:lang w:val="en-US"/>
        </w:rPr>
        <w:t>, minimizing the risk of data loss</w:t>
      </w:r>
      <w:r w:rsidR="008534D4" w:rsidRPr="004220F4">
        <w:rPr>
          <w:rFonts w:cs="Arial"/>
          <w:lang w:val="en-US"/>
        </w:rPr>
        <w:t xml:space="preserve">. The resulting QC documentation is accessible at any time, </w:t>
      </w:r>
      <w:r w:rsidR="00B807E8">
        <w:rPr>
          <w:rFonts w:cs="Arial"/>
          <w:lang w:val="en-US"/>
        </w:rPr>
        <w:t>such as</w:t>
      </w:r>
      <w:r w:rsidR="008534D4" w:rsidRPr="004220F4">
        <w:rPr>
          <w:rFonts w:cs="Arial"/>
          <w:lang w:val="en-US"/>
        </w:rPr>
        <w:t xml:space="preserve"> during audits.</w:t>
      </w:r>
    </w:p>
    <w:p w14:paraId="1B589775" w14:textId="77777777" w:rsidR="008534D4" w:rsidRPr="004220F4" w:rsidRDefault="008534D4" w:rsidP="00DB1485">
      <w:pPr>
        <w:jc w:val="left"/>
        <w:rPr>
          <w:rFonts w:cs="Arial"/>
          <w:lang w:val="en-US"/>
        </w:rPr>
      </w:pPr>
    </w:p>
    <w:p w14:paraId="1846AF5D" w14:textId="6A19AE19" w:rsidR="005916A7" w:rsidRPr="004220F4" w:rsidRDefault="00147C1A" w:rsidP="00147C1A">
      <w:pPr>
        <w:rPr>
          <w:rFonts w:cstheme="minorHAnsi"/>
          <w:color w:val="171717" w:themeColor="background2" w:themeShade="1A"/>
          <w:lang w:val="en-US" w:eastAsia="en-GB"/>
        </w:rPr>
      </w:pPr>
      <w:r w:rsidRPr="004220F4">
        <w:rPr>
          <w:rFonts w:cstheme="minorHAnsi"/>
          <w:color w:val="171717" w:themeColor="background2" w:themeShade="1A"/>
          <w:lang w:val="en-US" w:eastAsia="en-GB"/>
        </w:rPr>
        <w:t xml:space="preserve">With its wide range of accessories and illumination options, Emspira 3 can be customized to </w:t>
      </w:r>
      <w:r w:rsidR="00D20561" w:rsidRPr="004220F4">
        <w:rPr>
          <w:rFonts w:cstheme="minorHAnsi"/>
          <w:color w:val="171717" w:themeColor="background2" w:themeShade="1A"/>
          <w:lang w:val="en-US" w:eastAsia="en-GB"/>
        </w:rPr>
        <w:t>cover inspection needs flexibly</w:t>
      </w:r>
      <w:r w:rsidRPr="004220F4">
        <w:rPr>
          <w:rFonts w:cstheme="minorHAnsi"/>
          <w:color w:val="171717" w:themeColor="background2" w:themeShade="1A"/>
          <w:lang w:val="en-US" w:eastAsia="en-GB"/>
        </w:rPr>
        <w:t xml:space="preserve">. </w:t>
      </w:r>
      <w:r w:rsidR="00853AAD" w:rsidRPr="004220F4">
        <w:rPr>
          <w:rFonts w:cstheme="minorHAnsi"/>
          <w:color w:val="171717" w:themeColor="background2" w:themeShade="1A"/>
          <w:lang w:val="en-US" w:eastAsia="en-GB"/>
        </w:rPr>
        <w:t xml:space="preserve">The user interface </w:t>
      </w:r>
      <w:r w:rsidR="00B807E8">
        <w:rPr>
          <w:rFonts w:cstheme="minorHAnsi"/>
          <w:color w:val="171717" w:themeColor="background2" w:themeShade="1A"/>
          <w:lang w:val="en-US" w:eastAsia="en-GB"/>
        </w:rPr>
        <w:t>can be adapted</w:t>
      </w:r>
      <w:r w:rsidR="00853AAD" w:rsidRPr="004220F4">
        <w:rPr>
          <w:rFonts w:cstheme="minorHAnsi"/>
          <w:color w:val="171717" w:themeColor="background2" w:themeShade="1A"/>
          <w:lang w:val="en-US" w:eastAsia="en-GB"/>
        </w:rPr>
        <w:t>, enabling, for example, the hiding of functions that are not needed for a</w:t>
      </w:r>
      <w:r w:rsidR="00D5722D">
        <w:rPr>
          <w:rFonts w:cstheme="minorHAnsi"/>
          <w:color w:val="171717" w:themeColor="background2" w:themeShade="1A"/>
          <w:lang w:val="en-US" w:eastAsia="en-GB"/>
        </w:rPr>
        <w:t xml:space="preserve"> particular</w:t>
      </w:r>
      <w:r w:rsidR="00853AAD" w:rsidRPr="004220F4">
        <w:rPr>
          <w:rFonts w:cstheme="minorHAnsi"/>
          <w:color w:val="171717" w:themeColor="background2" w:themeShade="1A"/>
          <w:lang w:val="en-US" w:eastAsia="en-GB"/>
        </w:rPr>
        <w:t xml:space="preserve"> inspection. </w:t>
      </w:r>
      <w:r w:rsidR="00AB5C7D">
        <w:rPr>
          <w:rFonts w:cstheme="minorHAnsi"/>
          <w:color w:val="171717" w:themeColor="background2" w:themeShade="1A"/>
          <w:lang w:val="en-US" w:eastAsia="en-GB"/>
        </w:rPr>
        <w:t>It</w:t>
      </w:r>
      <w:r w:rsidR="00853AAD" w:rsidRPr="004220F4">
        <w:rPr>
          <w:rFonts w:cstheme="minorHAnsi"/>
          <w:color w:val="171717" w:themeColor="background2" w:themeShade="1A"/>
          <w:lang w:val="en-US" w:eastAsia="en-GB"/>
        </w:rPr>
        <w:t xml:space="preserve"> </w:t>
      </w:r>
      <w:r w:rsidR="00B807E8">
        <w:rPr>
          <w:rFonts w:cstheme="minorHAnsi"/>
          <w:color w:val="171717" w:themeColor="background2" w:themeShade="1A"/>
          <w:lang w:val="en-US" w:eastAsia="en-GB"/>
        </w:rPr>
        <w:t>allows</w:t>
      </w:r>
      <w:r w:rsidR="00853AAD" w:rsidRPr="004220F4">
        <w:rPr>
          <w:rFonts w:cstheme="minorHAnsi"/>
          <w:color w:val="171717" w:themeColor="background2" w:themeShade="1A"/>
          <w:lang w:val="en-US" w:eastAsia="en-GB"/>
        </w:rPr>
        <w:t xml:space="preserve"> users of any skill level </w:t>
      </w:r>
      <w:r w:rsidR="00B807E8">
        <w:rPr>
          <w:rFonts w:cstheme="minorHAnsi"/>
          <w:color w:val="171717" w:themeColor="background2" w:themeShade="1A"/>
          <w:lang w:val="en-US" w:eastAsia="en-GB"/>
        </w:rPr>
        <w:t>to</w:t>
      </w:r>
      <w:r w:rsidR="00B807E8" w:rsidRPr="004220F4">
        <w:rPr>
          <w:rFonts w:cstheme="minorHAnsi"/>
          <w:color w:val="171717" w:themeColor="background2" w:themeShade="1A"/>
          <w:lang w:val="en-US" w:eastAsia="en-GB"/>
        </w:rPr>
        <w:t xml:space="preserve"> </w:t>
      </w:r>
      <w:r w:rsidR="00853AAD" w:rsidRPr="004220F4">
        <w:rPr>
          <w:rFonts w:cstheme="minorHAnsi"/>
          <w:color w:val="171717" w:themeColor="background2" w:themeShade="1A"/>
          <w:lang w:val="en-US" w:eastAsia="en-GB"/>
        </w:rPr>
        <w:t>work intuitively.</w:t>
      </w:r>
      <w:r w:rsidR="00B807E8">
        <w:rPr>
          <w:rFonts w:cstheme="minorHAnsi"/>
          <w:color w:val="171717" w:themeColor="background2" w:themeShade="1A"/>
          <w:lang w:val="en-US" w:eastAsia="en-GB"/>
        </w:rPr>
        <w:t xml:space="preserve"> </w:t>
      </w:r>
    </w:p>
    <w:p w14:paraId="7106D8F3" w14:textId="77777777" w:rsidR="008534D4" w:rsidRPr="004220F4" w:rsidRDefault="008534D4" w:rsidP="00147C1A">
      <w:pPr>
        <w:rPr>
          <w:rFonts w:cstheme="minorHAnsi"/>
          <w:color w:val="171717" w:themeColor="background2" w:themeShade="1A"/>
          <w:lang w:val="en-US" w:eastAsia="en-GB"/>
        </w:rPr>
      </w:pPr>
    </w:p>
    <w:p w14:paraId="69F16D60" w14:textId="49687715" w:rsidR="00AC718C" w:rsidRPr="004B7B88" w:rsidRDefault="00897B9E" w:rsidP="004B7B88">
      <w:pPr>
        <w:rPr>
          <w:rFonts w:cstheme="minorHAnsi"/>
          <w:lang w:val="en-US" w:eastAsia="en-GB"/>
        </w:rPr>
      </w:pPr>
      <w:r>
        <w:rPr>
          <w:rFonts w:cstheme="minorHAnsi"/>
          <w:lang w:val="en-US" w:eastAsia="en-GB"/>
        </w:rPr>
        <w:t>D</w:t>
      </w:r>
      <w:r w:rsidRPr="004220F4">
        <w:rPr>
          <w:rFonts w:cstheme="minorHAnsi"/>
          <w:lang w:val="en-US" w:eastAsia="en-GB"/>
        </w:rPr>
        <w:t>esigned for robustness with maximum uptime</w:t>
      </w:r>
      <w:r>
        <w:rPr>
          <w:rFonts w:cstheme="minorHAnsi"/>
          <w:lang w:val="en-US" w:eastAsia="en-GB"/>
        </w:rPr>
        <w:t>,</w:t>
      </w:r>
      <w:r w:rsidDel="00897B9E">
        <w:rPr>
          <w:rFonts w:cstheme="minorHAnsi"/>
          <w:lang w:val="en-US" w:eastAsia="en-GB"/>
        </w:rPr>
        <w:t xml:space="preserve"> </w:t>
      </w:r>
      <w:r w:rsidR="00A87165" w:rsidRPr="004220F4">
        <w:rPr>
          <w:rFonts w:cstheme="minorHAnsi"/>
          <w:lang w:val="en-US" w:eastAsia="en-GB"/>
        </w:rPr>
        <w:t xml:space="preserve">Emspira </w:t>
      </w:r>
      <w:r w:rsidR="00D5722D">
        <w:rPr>
          <w:rFonts w:cstheme="minorHAnsi"/>
          <w:lang w:val="en-US" w:eastAsia="en-GB"/>
        </w:rPr>
        <w:t>3</w:t>
      </w:r>
      <w:r>
        <w:rPr>
          <w:rFonts w:cstheme="minorHAnsi"/>
          <w:lang w:val="en-US" w:eastAsia="en-GB"/>
        </w:rPr>
        <w:t xml:space="preserve"> enables</w:t>
      </w:r>
      <w:r w:rsidR="00D5722D">
        <w:rPr>
          <w:rFonts w:cstheme="minorHAnsi"/>
          <w:lang w:val="en-US" w:eastAsia="en-GB"/>
        </w:rPr>
        <w:t xml:space="preserve"> u</w:t>
      </w:r>
      <w:r w:rsidR="00637AE7" w:rsidRPr="004220F4">
        <w:rPr>
          <w:rFonts w:cs="Arial"/>
          <w:lang w:val="en-US"/>
        </w:rPr>
        <w:t xml:space="preserve">sers </w:t>
      </w:r>
      <w:r>
        <w:rPr>
          <w:rFonts w:cs="Arial"/>
          <w:lang w:val="en-US"/>
        </w:rPr>
        <w:t>to</w:t>
      </w:r>
      <w:r w:rsidRPr="004220F4">
        <w:rPr>
          <w:rFonts w:cs="Arial"/>
          <w:lang w:val="en-US"/>
        </w:rPr>
        <w:t xml:space="preserve"> </w:t>
      </w:r>
      <w:r w:rsidR="00637AE7" w:rsidRPr="004220F4">
        <w:rPr>
          <w:rFonts w:cs="Arial"/>
          <w:lang w:val="en-US"/>
        </w:rPr>
        <w:t xml:space="preserve">inspect </w:t>
      </w:r>
      <w:r w:rsidR="00FE3227">
        <w:rPr>
          <w:rFonts w:cs="Arial"/>
          <w:lang w:val="en-US"/>
        </w:rPr>
        <w:t>confidently and reliabl</w:t>
      </w:r>
      <w:r w:rsidR="00637AE7" w:rsidRPr="004220F4">
        <w:rPr>
          <w:rFonts w:cs="Arial"/>
          <w:lang w:val="en-US"/>
        </w:rPr>
        <w:t>y</w:t>
      </w:r>
      <w:r>
        <w:rPr>
          <w:rFonts w:cs="Arial"/>
          <w:lang w:val="en-US"/>
        </w:rPr>
        <w:t>.</w:t>
      </w:r>
      <w:r w:rsidR="00F519AB">
        <w:rPr>
          <w:rFonts w:cstheme="minorHAnsi"/>
          <w:lang w:val="en-US" w:eastAsia="en-GB"/>
        </w:rPr>
        <w:t xml:space="preserve"> </w:t>
      </w:r>
      <w:r w:rsidR="00852889" w:rsidRPr="004220F4">
        <w:rPr>
          <w:rFonts w:cstheme="minorHAnsi"/>
          <w:lang w:val="en-US" w:eastAsia="en-GB"/>
        </w:rPr>
        <w:t>An</w:t>
      </w:r>
      <w:r w:rsidR="00147C1A" w:rsidRPr="004220F4">
        <w:rPr>
          <w:rFonts w:cstheme="minorHAnsi"/>
          <w:lang w:val="en-US" w:eastAsia="en-GB"/>
        </w:rPr>
        <w:t xml:space="preserve"> IP 21 housing protects </w:t>
      </w:r>
      <w:r w:rsidR="00852889" w:rsidRPr="004220F4">
        <w:rPr>
          <w:rFonts w:cstheme="minorHAnsi"/>
          <w:lang w:val="en-US" w:eastAsia="en-GB"/>
        </w:rPr>
        <w:t xml:space="preserve">the microscope’s </w:t>
      </w:r>
      <w:r w:rsidR="00147C1A" w:rsidRPr="004220F4">
        <w:rPr>
          <w:rFonts w:cstheme="minorHAnsi"/>
          <w:lang w:val="en-US" w:eastAsia="en-GB"/>
        </w:rPr>
        <w:t xml:space="preserve">internal optics and mechanics. </w:t>
      </w:r>
      <w:r w:rsidR="00F41ECC" w:rsidRPr="004220F4">
        <w:rPr>
          <w:rFonts w:cstheme="minorHAnsi"/>
          <w:lang w:val="en-US" w:eastAsia="en-GB"/>
        </w:rPr>
        <w:t xml:space="preserve">The solution also </w:t>
      </w:r>
      <w:r w:rsidR="00775B08">
        <w:rPr>
          <w:rFonts w:cstheme="minorHAnsi"/>
          <w:lang w:val="en-US" w:eastAsia="en-GB"/>
        </w:rPr>
        <w:t xml:space="preserve">has other </w:t>
      </w:r>
      <w:r w:rsidR="00775B08">
        <w:rPr>
          <w:rFonts w:cstheme="minorHAnsi"/>
          <w:lang w:val="en-US" w:eastAsia="en-GB"/>
        </w:rPr>
        <w:lastRenderedPageBreak/>
        <w:t>advantages</w:t>
      </w:r>
      <w:r w:rsidR="00FE3227">
        <w:rPr>
          <w:rFonts w:cstheme="minorHAnsi"/>
          <w:lang w:val="en-US" w:eastAsia="en-GB"/>
        </w:rPr>
        <w:t>,</w:t>
      </w:r>
      <w:r w:rsidR="00347316">
        <w:rPr>
          <w:rFonts w:cstheme="minorHAnsi"/>
          <w:lang w:val="en-US" w:eastAsia="en-GB"/>
        </w:rPr>
        <w:t xml:space="preserve"> such as</w:t>
      </w:r>
      <w:r w:rsidR="00A301A3">
        <w:rPr>
          <w:rFonts w:cstheme="minorHAnsi"/>
          <w:lang w:val="en-US" w:eastAsia="en-GB"/>
        </w:rPr>
        <w:t xml:space="preserve"> t</w:t>
      </w:r>
      <w:r w:rsidR="00F41ECC" w:rsidRPr="004220F4">
        <w:rPr>
          <w:rFonts w:cstheme="minorHAnsi"/>
          <w:lang w:val="en-US" w:eastAsia="en-GB"/>
        </w:rPr>
        <w:t xml:space="preserve">he AgTreat antimicrobial surface </w:t>
      </w:r>
      <w:r w:rsidR="00775B08">
        <w:rPr>
          <w:rFonts w:cstheme="minorHAnsi"/>
          <w:lang w:val="en-US" w:eastAsia="en-GB"/>
        </w:rPr>
        <w:t xml:space="preserve">which </w:t>
      </w:r>
      <w:r w:rsidR="00F41ECC" w:rsidRPr="004220F4">
        <w:rPr>
          <w:rFonts w:cstheme="minorHAnsi"/>
          <w:lang w:val="en-US" w:eastAsia="en-GB"/>
        </w:rPr>
        <w:t>reduces the risk of germs spreading among users.</w:t>
      </w:r>
      <w:r w:rsidR="00DE35FB">
        <w:rPr>
          <w:rFonts w:cstheme="minorHAnsi"/>
          <w:lang w:val="en-US" w:eastAsia="en-GB"/>
        </w:rPr>
        <w:t xml:space="preserve"> </w:t>
      </w:r>
      <w:r w:rsidR="00EE174C" w:rsidRPr="00EE174C">
        <w:rPr>
          <w:rFonts w:cstheme="minorHAnsi"/>
          <w:color w:val="171717" w:themeColor="background2" w:themeShade="1A"/>
          <w:lang w:val="en-US" w:eastAsia="en-GB"/>
        </w:rPr>
        <w:t>A fast</w:t>
      </w:r>
      <w:r w:rsidR="00775B08">
        <w:rPr>
          <w:rFonts w:cstheme="minorHAnsi"/>
          <w:color w:val="171717" w:themeColor="background2" w:themeShade="1A"/>
          <w:lang w:val="en-US" w:eastAsia="en-GB"/>
        </w:rPr>
        <w:t xml:space="preserve"> </w:t>
      </w:r>
      <w:r w:rsidR="00EE174C" w:rsidRPr="00EE174C">
        <w:rPr>
          <w:rFonts w:cstheme="minorHAnsi"/>
          <w:color w:val="171717" w:themeColor="background2" w:themeShade="1A"/>
          <w:lang w:val="en-US" w:eastAsia="en-GB"/>
        </w:rPr>
        <w:t>live image with a resolution of up to 4k is conducive to an upright ergonomic working position.</w:t>
      </w:r>
      <w:bookmarkStart w:id="1" w:name="_GoBack"/>
      <w:bookmarkEnd w:id="1"/>
    </w:p>
    <w:p w14:paraId="64914427" w14:textId="77777777" w:rsidR="00B579B3" w:rsidRPr="00BC209E" w:rsidRDefault="00B579B3" w:rsidP="00DD630E">
      <w:pPr>
        <w:jc w:val="left"/>
        <w:rPr>
          <w:rFonts w:cs="Arial"/>
          <w:lang w:val="en-US"/>
        </w:rPr>
      </w:pPr>
    </w:p>
    <w:p w14:paraId="3B2B2DAB" w14:textId="77777777" w:rsidR="00AE2D8B" w:rsidRPr="00BC209E" w:rsidRDefault="00AE2D8B" w:rsidP="00DD630E">
      <w:pPr>
        <w:jc w:val="left"/>
        <w:rPr>
          <w:rFonts w:cs="Arial"/>
          <w:b/>
          <w:lang w:val="en-US"/>
        </w:rPr>
      </w:pPr>
      <w:r w:rsidRPr="00BC209E">
        <w:rPr>
          <w:rFonts w:cs="Arial"/>
          <w:b/>
          <w:lang w:val="en-US"/>
        </w:rPr>
        <w:t>NOTES TO EDITORS</w:t>
      </w:r>
    </w:p>
    <w:p w14:paraId="0283C4BA" w14:textId="77777777" w:rsidR="00E87FC2" w:rsidRPr="00BC209E" w:rsidRDefault="00E87FC2" w:rsidP="00DD630E">
      <w:pPr>
        <w:jc w:val="left"/>
        <w:rPr>
          <w:rFonts w:cs="Arial"/>
          <w:lang w:val="en-US"/>
        </w:rPr>
      </w:pPr>
    </w:p>
    <w:p w14:paraId="141ED19D" w14:textId="77777777" w:rsidR="00AE2D8B" w:rsidRPr="00BC209E" w:rsidRDefault="00AE2D8B" w:rsidP="00DD630E">
      <w:pPr>
        <w:jc w:val="left"/>
        <w:rPr>
          <w:rFonts w:cs="Arial"/>
          <w:b/>
          <w:bCs/>
          <w:lang w:val="en-US"/>
        </w:rPr>
      </w:pPr>
      <w:r w:rsidRPr="00BC209E">
        <w:rPr>
          <w:rFonts w:cs="Arial"/>
          <w:b/>
          <w:bCs/>
          <w:lang w:val="en-US"/>
        </w:rPr>
        <w:t>About Leica Microsystems</w:t>
      </w:r>
    </w:p>
    <w:p w14:paraId="7D5C36CC" w14:textId="77777777" w:rsidR="00AE2D8B" w:rsidRPr="00BC209E" w:rsidRDefault="00AE2D8B" w:rsidP="00DD630E">
      <w:pPr>
        <w:jc w:val="left"/>
        <w:rPr>
          <w:rFonts w:cs="Arial"/>
          <w:lang w:val="en-US"/>
        </w:rPr>
      </w:pPr>
      <w:r w:rsidRPr="00BC209E">
        <w:rPr>
          <w:rFonts w:cs="Arial"/>
          <w:lang w:val="en-US"/>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p>
    <w:p w14:paraId="55AF1AE2" w14:textId="77777777" w:rsidR="00AE2D8B" w:rsidRPr="00BC209E" w:rsidRDefault="00AE2D8B" w:rsidP="00DD630E">
      <w:pPr>
        <w:jc w:val="left"/>
        <w:rPr>
          <w:rFonts w:cs="Arial"/>
          <w:lang w:val="en-US"/>
        </w:rPr>
      </w:pPr>
    </w:p>
    <w:p w14:paraId="39A723CC" w14:textId="77777777" w:rsidR="00E87FC2" w:rsidRPr="00BC209E" w:rsidRDefault="00AE2D8B" w:rsidP="00E87FC2">
      <w:pPr>
        <w:jc w:val="left"/>
        <w:rPr>
          <w:lang w:val="en-US"/>
        </w:rPr>
      </w:pPr>
      <w:r w:rsidRPr="00BC209E">
        <w:rPr>
          <w:rFonts w:cs="Arial"/>
          <w:lang w:val="en-US"/>
        </w:rPr>
        <w:t xml:space="preserve">Find out more at </w:t>
      </w:r>
      <w:hyperlink r:id="rId12" w:history="1">
        <w:r w:rsidR="00E87FC2" w:rsidRPr="00BC209E">
          <w:rPr>
            <w:rStyle w:val="Hyperlink"/>
            <w:rFonts w:cs="Arial"/>
            <w:lang w:val="en-US"/>
          </w:rPr>
          <w:t>www.leica-microsystems.com</w:t>
        </w:r>
      </w:hyperlink>
      <w:r w:rsidR="00541A7B" w:rsidRPr="00BC209E">
        <w:rPr>
          <w:lang w:val="en-US"/>
        </w:rPr>
        <w:tab/>
      </w:r>
    </w:p>
    <w:p w14:paraId="5C151ED3" w14:textId="77777777" w:rsidR="00E87FC2" w:rsidRPr="00BC209E" w:rsidRDefault="00E87FC2" w:rsidP="00DD630E">
      <w:pPr>
        <w:jc w:val="left"/>
        <w:rPr>
          <w:lang w:val="en-US"/>
        </w:rPr>
      </w:pPr>
    </w:p>
    <w:sectPr w:rsidR="00E87FC2" w:rsidRPr="00BC209E" w:rsidSect="007F6AF3">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2AE1A" w16cex:dateUtc="2021-08-02T15:47:00Z"/>
  <w16cex:commentExtensible w16cex:durableId="24B2AE37" w16cex:dateUtc="2021-08-02T15:47:00Z"/>
  <w16cex:commentExtensible w16cex:durableId="24B2AE9D" w16cex:dateUtc="2021-08-02T15:49:00Z"/>
  <w16cex:commentExtensible w16cex:durableId="24B2AEB3" w16cex:dateUtc="2021-08-02T15:49:00Z"/>
  <w16cex:commentExtensible w16cex:durableId="24B2AF0C" w16cex:dateUtc="2021-08-02T15:51:00Z"/>
  <w16cex:commentExtensible w16cex:durableId="24B2AF32" w16cex:dateUtc="2021-08-02T15: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333AA" w14:textId="77777777" w:rsidR="00D80BED" w:rsidRDefault="00D80BED">
      <w:r>
        <w:separator/>
      </w:r>
    </w:p>
  </w:endnote>
  <w:endnote w:type="continuationSeparator" w:id="0">
    <w:p w14:paraId="4C2F2211" w14:textId="77777777" w:rsidR="00D80BED" w:rsidRDefault="00D80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variable"/>
    <w:sig w:usb0="800000AF" w:usb1="4000204A" w:usb2="00000000" w:usb3="00000000" w:csb0="00000001" w:csb1="00000000"/>
  </w:font>
  <w:font w:name="UniversLTStd-LightCn">
    <w:altName w:val="Calibri"/>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9E9B0"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8D7B4E">
      <w:rPr>
        <w:rStyle w:val="Seitenzahl"/>
        <w:noProof/>
      </w:rPr>
      <w:t>2</w:t>
    </w:r>
    <w:r>
      <w:rPr>
        <w:rStyle w:val="Seitenzahl"/>
      </w:rPr>
      <w:fldChar w:fldCharType="end"/>
    </w:r>
  </w:p>
  <w:p w14:paraId="49A6E153"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A3F9A" w14:textId="6C8813E7" w:rsidR="009725BA" w:rsidRPr="00BE3F2F" w:rsidRDefault="009725BA" w:rsidP="009725BA">
    <w:pPr>
      <w:pStyle w:val="Bildunterschrift"/>
      <w:tabs>
        <w:tab w:val="left" w:pos="1663"/>
        <w:tab w:val="left" w:pos="3883"/>
        <w:tab w:val="left" w:pos="6103"/>
      </w:tabs>
      <w:spacing w:after="120" w:line="240" w:lineRule="atLeast"/>
      <w:rPr>
        <w:rFonts w:ascii="Arial" w:hAnsi="Arial" w:cs="Arial"/>
      </w:rPr>
    </w:pPr>
    <w:r w:rsidRPr="00884921">
      <w:rPr>
        <w:rFonts w:ascii="Univers LT Std 57 Cn" w:hAnsi="Univers LT Std 57 Cn"/>
      </w:rPr>
      <w:t xml:space="preserve">Tel. +49 </w:t>
    </w:r>
    <w:r w:rsidRPr="00884921">
      <w:rPr>
        <w:rFonts w:ascii="Univers LT Std 57 Cn" w:eastAsia="MS Mincho" w:hAnsi="Univers LT Std 57 Cn" w:cs="UniversLTStd-LightCn"/>
        <w:lang w:val="de-CH" w:eastAsia="zh-CN"/>
      </w:rPr>
      <w:t>64 41</w:t>
    </w:r>
    <w:r>
      <w:rPr>
        <w:rFonts w:ascii="Univers LT Std 57 Cn" w:eastAsia="MS Mincho" w:hAnsi="Univers LT Std 57 Cn" w:cs="UniversLTStd-LightCn"/>
        <w:lang w:val="de-CH" w:eastAsia="zh-CN"/>
      </w:rPr>
      <w:t xml:space="preserve"> 29-2550</w:t>
    </w:r>
    <w:r w:rsidRPr="00BE3F2F">
      <w:rPr>
        <w:rFonts w:ascii="Arial" w:hAnsi="Arial" w:cs="Arial"/>
      </w:rPr>
      <w:t>·</w:t>
    </w:r>
    <w:r>
      <w:rPr>
        <w:rFonts w:ascii="Arial" w:hAnsi="Arial" w:cs="Arial"/>
      </w:rPr>
      <w:t xml:space="preserve"> </w:t>
    </w:r>
    <w:hyperlink r:id="rId1" w:history="1">
      <w:r w:rsidRPr="00BE3F2F">
        <w:rPr>
          <w:rStyle w:val="Hyperlink"/>
          <w:rFonts w:ascii="Arial" w:hAnsi="Arial" w:cs="Arial"/>
        </w:rPr>
        <w:t>corporate.communications@leica-microsystems.com</w:t>
      </w:r>
    </w:hyperlink>
  </w:p>
  <w:p w14:paraId="4F36B68F" w14:textId="77777777" w:rsidR="009725BA" w:rsidRDefault="009725BA" w:rsidP="009725BA">
    <w:pPr>
      <w:pStyle w:val="Bildunterschrift"/>
      <w:tabs>
        <w:tab w:val="left" w:pos="1663"/>
        <w:tab w:val="left" w:pos="3883"/>
        <w:tab w:val="left" w:pos="6103"/>
      </w:tabs>
      <w:spacing w:line="240" w:lineRule="atLeast"/>
      <w:ind w:right="-142"/>
      <w:jc w:val="left"/>
      <w:rPr>
        <w:rFonts w:ascii="Arial" w:hAnsi="Arial" w:cs="Arial"/>
      </w:rPr>
    </w:pPr>
    <w:r>
      <w:rPr>
        <w:noProof/>
        <w:lang w:val="en-US" w:eastAsia="en-US"/>
      </w:rPr>
      <mc:AlternateContent>
        <mc:Choice Requires="wps">
          <w:drawing>
            <wp:anchor distT="0" distB="0" distL="114300" distR="114300" simplePos="0" relativeHeight="251665408" behindDoc="0" locked="1" layoutInCell="0" allowOverlap="1" wp14:anchorId="6EB519F5" wp14:editId="34B1B08F">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790E5B4B" id="Line 52"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" o:allowincell="f" strokeweight=".25pt">
              <w10:wrap type="tight" anchorx="page" anchory="page"/>
              <w10:anchorlock/>
            </v:line>
          </w:pict>
        </mc:Fallback>
      </mc:AlternateContent>
    </w:r>
  </w:p>
  <w:p w14:paraId="0C0D9C07" w14:textId="5BF97371" w:rsidR="009725BA" w:rsidRPr="009725BA" w:rsidRDefault="009725BA" w:rsidP="009725BA">
    <w:pPr>
      <w:pStyle w:val="Bildunterschrift"/>
      <w:tabs>
        <w:tab w:val="left" w:pos="1663"/>
        <w:tab w:val="left" w:pos="3883"/>
        <w:tab w:val="left" w:pos="6103"/>
      </w:tabs>
      <w:spacing w:line="240" w:lineRule="atLeast"/>
      <w:ind w:right="-142"/>
      <w:jc w:val="left"/>
      <w:rPr>
        <w:rFonts w:ascii="Arial" w:hAnsi="Arial" w:cs="Arial"/>
      </w:rPr>
    </w:pPr>
    <w:r w:rsidRPr="00BE3F2F">
      <w:rPr>
        <w:rFonts w:ascii="Arial" w:hAnsi="Arial" w:cs="Arial"/>
      </w:rPr>
      <w:t xml:space="preserve">Leica Microsystems GmbH · Ernst-Leitz-Straße 17–37 · D-35578 Wetzlar · </w:t>
    </w:r>
    <w:hyperlink r:id="rId2" w:history="1">
      <w:r w:rsidRPr="00BE3F2F">
        <w:rPr>
          <w:rStyle w:val="Hyperlink"/>
          <w:rFonts w:ascii="Arial" w:hAnsi="Arial" w:cs="Arial"/>
        </w:rPr>
        <w:t>www.leica-microsystems.com</w:t>
      </w:r>
    </w:hyperlink>
  </w:p>
  <w:p w14:paraId="2AEEDAB6"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A4CB4" w14:textId="77777777" w:rsidR="007F6AF3" w:rsidRPr="00BE3F2F" w:rsidRDefault="007F6AF3" w:rsidP="007F6AF3">
    <w:pPr>
      <w:pStyle w:val="Bildunterschrift"/>
      <w:tabs>
        <w:tab w:val="left" w:pos="1663"/>
        <w:tab w:val="left" w:pos="3883"/>
        <w:tab w:val="left" w:pos="6103"/>
      </w:tabs>
      <w:spacing w:after="120" w:line="240" w:lineRule="atLeast"/>
      <w:rPr>
        <w:rFonts w:ascii="Arial" w:hAnsi="Arial" w:cs="Arial"/>
      </w:rPr>
    </w:pPr>
    <w:r w:rsidRPr="00884921">
      <w:rPr>
        <w:rFonts w:ascii="Univers LT Std 57 Cn" w:hAnsi="Univers LT Std 57 Cn"/>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BE3F2F">
      <w:rPr>
        <w:rFonts w:ascii="Arial" w:hAnsi="Arial" w:cs="Arial"/>
      </w:rPr>
      <w:t>·</w:t>
    </w:r>
    <w:r w:rsidR="00465726">
      <w:rPr>
        <w:rFonts w:ascii="Arial" w:hAnsi="Arial" w:cs="Arial"/>
      </w:rPr>
      <w:t xml:space="preserve"> </w:t>
    </w:r>
    <w:hyperlink r:id="rId1" w:history="1">
      <w:r w:rsidRPr="00BE3F2F">
        <w:rPr>
          <w:rStyle w:val="Hyperlink"/>
          <w:rFonts w:ascii="Arial" w:hAnsi="Arial" w:cs="Arial"/>
        </w:rPr>
        <w:t>corporate.communications@leica-microsystems.com</w:t>
      </w:r>
    </w:hyperlink>
  </w:p>
  <w:p w14:paraId="72DD6C01" w14:textId="77777777" w:rsidR="000D4F55" w:rsidRDefault="001B1F48" w:rsidP="000D4F55">
    <w:pPr>
      <w:pStyle w:val="Bildunterschrift"/>
      <w:tabs>
        <w:tab w:val="left" w:pos="1663"/>
        <w:tab w:val="left" w:pos="3883"/>
        <w:tab w:val="left" w:pos="6103"/>
      </w:tabs>
      <w:spacing w:line="240" w:lineRule="atLeast"/>
      <w:ind w:right="-142"/>
      <w:jc w:val="left"/>
      <w:rPr>
        <w:rFonts w:ascii="Arial" w:hAnsi="Arial" w:cs="Arial"/>
      </w:rPr>
    </w:pPr>
    <w:r>
      <w:rPr>
        <w:noProof/>
        <w:lang w:val="en-US" w:eastAsia="en-US"/>
      </w:rPr>
      <mc:AlternateContent>
        <mc:Choice Requires="wps">
          <w:drawing>
            <wp:anchor distT="0" distB="0" distL="114300" distR="114300" simplePos="0" relativeHeight="251658240" behindDoc="0" locked="1" layoutInCell="0" allowOverlap="1" wp14:anchorId="4CFC6A1A" wp14:editId="0A7F4795">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9C053BB"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" o:allowincell="f" strokeweight=".25pt">
              <w10:wrap type="tight" anchorx="page" anchory="page"/>
              <w10:anchorlock/>
            </v:line>
          </w:pict>
        </mc:Fallback>
      </mc:AlternateContent>
    </w:r>
  </w:p>
  <w:p w14:paraId="338561AB" w14:textId="77777777" w:rsidR="000D4F55" w:rsidRDefault="007F6AF3" w:rsidP="000D4F55">
    <w:pPr>
      <w:pStyle w:val="Bildunterschrift"/>
      <w:tabs>
        <w:tab w:val="left" w:pos="1663"/>
        <w:tab w:val="left" w:pos="3883"/>
        <w:tab w:val="left" w:pos="6103"/>
      </w:tabs>
      <w:spacing w:line="240" w:lineRule="atLeast"/>
      <w:ind w:right="-142"/>
      <w:jc w:val="left"/>
      <w:rPr>
        <w:rFonts w:ascii="Arial" w:hAnsi="Arial" w:cs="Arial"/>
      </w:rPr>
    </w:pPr>
    <w:r w:rsidRPr="00BE3F2F">
      <w:rPr>
        <w:rFonts w:ascii="Arial" w:hAnsi="Arial" w:cs="Arial"/>
      </w:rPr>
      <w:t xml:space="preserve">Leica Microsystems GmbH · Ernst-Leitz-Straße 17–37 · D-35578 Wetzlar · </w:t>
    </w:r>
    <w:hyperlink r:id="rId2" w:history="1">
      <w:r w:rsidRPr="00BE3F2F">
        <w:rPr>
          <w:rStyle w:val="Hyperlink"/>
          <w:rFonts w:ascii="Arial" w:hAnsi="Arial" w:cs="Arial"/>
        </w:rPr>
        <w:t>www.leica-microsystems.com</w:t>
      </w:r>
    </w:hyperlink>
  </w:p>
  <w:p w14:paraId="1F00A7FA" w14:textId="77777777" w:rsidR="007F6AF3" w:rsidRDefault="007F6AF3" w:rsidP="000D4F55">
    <w:pPr>
      <w:pStyle w:val="Bildunterschrift"/>
      <w:tabs>
        <w:tab w:val="left" w:pos="1663"/>
        <w:tab w:val="left" w:pos="3883"/>
        <w:tab w:val="left" w:pos="6103"/>
      </w:tabs>
      <w:spacing w:line="240" w:lineRule="atLeast"/>
      <w:ind w:right="-142"/>
      <w:jc w:val="lef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F694B" w14:textId="77777777" w:rsidR="00D80BED" w:rsidRDefault="00D80BED">
      <w:r>
        <w:separator/>
      </w:r>
    </w:p>
  </w:footnote>
  <w:footnote w:type="continuationSeparator" w:id="0">
    <w:p w14:paraId="1FCCE891" w14:textId="77777777" w:rsidR="00D80BED" w:rsidRDefault="00D80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48124" w14:textId="77777777" w:rsidR="002B5804" w:rsidRDefault="001B1F48">
    <w:pPr>
      <w:pStyle w:val="Kopfzeile"/>
    </w:pPr>
    <w:r>
      <w:rPr>
        <w:noProof/>
        <w:lang w:val="en-US" w:eastAsia="en-US"/>
      </w:rPr>
      <w:drawing>
        <wp:anchor distT="0" distB="0" distL="114300" distR="114300" simplePos="0" relativeHeight="251662336" behindDoc="1" locked="0" layoutInCell="1" allowOverlap="1" wp14:anchorId="414455ED" wp14:editId="75A1459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63360" behindDoc="0" locked="0" layoutInCell="1" allowOverlap="1" wp14:anchorId="46F82359" wp14:editId="3870F7A8">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8BC6CE9"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5s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" fillcolor="#ed1b2f" stroked="f"/>
          </w:pict>
        </mc:Fallback>
      </mc:AlternateContent>
    </w:r>
    <w:r>
      <w:rPr>
        <w:noProof/>
        <w:lang w:val="en-US" w:eastAsia="en-US"/>
      </w:rPr>
      <w:drawing>
        <wp:anchor distT="0" distB="0" distL="114300" distR="114300" simplePos="0" relativeHeight="251657216" behindDoc="1" locked="0" layoutInCell="0" allowOverlap="1" wp14:anchorId="60D9B834" wp14:editId="1B7C8A5F">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5168" behindDoc="0" locked="1" layoutInCell="0" allowOverlap="1" wp14:anchorId="13D50C12" wp14:editId="6F3CD2CC">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4EF06811"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4FEEF" w14:textId="77777777" w:rsidR="002B5804" w:rsidRDefault="001B1F48">
    <w:pPr>
      <w:pStyle w:val="Kopfzeile"/>
    </w:pPr>
    <w:r>
      <w:rPr>
        <w:noProof/>
        <w:lang w:val="en-US" w:eastAsia="en-US"/>
      </w:rPr>
      <w:drawing>
        <wp:anchor distT="0" distB="0" distL="114300" distR="114300" simplePos="0" relativeHeight="251660288" behindDoc="1" locked="0" layoutInCell="1" allowOverlap="1" wp14:anchorId="0B6FC829" wp14:editId="5A5E7DAC">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61312" behindDoc="0" locked="0" layoutInCell="1" allowOverlap="1" wp14:anchorId="760812D6" wp14:editId="2EC79667">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792C287B"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zt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" fillcolor="#ed1b2f" stroked="f"/>
          </w:pict>
        </mc:Fallback>
      </mc:AlternateContent>
    </w:r>
    <w:r>
      <w:rPr>
        <w:noProof/>
        <w:lang w:val="en-US" w:eastAsia="en-US"/>
      </w:rPr>
      <w:drawing>
        <wp:anchor distT="0" distB="0" distL="114300" distR="114300" simplePos="0" relativeHeight="251656192" behindDoc="1" locked="0" layoutInCell="0" allowOverlap="1" wp14:anchorId="39E1AE3B" wp14:editId="21E5EB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3120" behindDoc="0" locked="1" layoutInCell="0" allowOverlap="1" wp14:anchorId="0C959237" wp14:editId="61170C2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1F53FD76"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" o:allowincell="f" strokeweight=".25pt">
              <w10:wrap type="tight" anchorx="page" anchory="page"/>
              <w10:anchorlock/>
            </v:line>
          </w:pict>
        </mc:Fallback>
      </mc:AlternateContent>
    </w:r>
    <w:r>
      <w:rPr>
        <w:noProof/>
        <w:lang w:val="en-US" w:eastAsia="en-US"/>
      </w:rPr>
      <mc:AlternateContent>
        <mc:Choice Requires="wps">
          <w:drawing>
            <wp:anchor distT="0" distB="0" distL="114300" distR="114300" simplePos="0" relativeHeight="251652096" behindDoc="0" locked="1" layoutInCell="0" allowOverlap="1" wp14:anchorId="4C3A8C56" wp14:editId="7D269A5A">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9D454" w14:textId="77777777"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A8C56"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GesQIAAKo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" o:allowincell="f" filled="f" stroked="f">
              <v:textbox inset="0,0,0,0">
                <w:txbxContent>
                  <w:p w14:paraId="4FE9D454" w14:textId="77777777"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9E5E9B"/>
    <w:multiLevelType w:val="hybridMultilevel"/>
    <w:tmpl w:val="D4F671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9C0344"/>
    <w:multiLevelType w:val="hybridMultilevel"/>
    <w:tmpl w:val="DDA0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7" w15:restartNumberingAfterBreak="0">
    <w:nsid w:val="5B343589"/>
    <w:multiLevelType w:val="hybridMultilevel"/>
    <w:tmpl w:val="23F61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9"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10"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2" w15:restartNumberingAfterBreak="0">
    <w:nsid w:val="7B3854FE"/>
    <w:multiLevelType w:val="hybridMultilevel"/>
    <w:tmpl w:val="C0C4C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0"/>
  </w:num>
  <w:num w:numId="4">
    <w:abstractNumId w:val="9"/>
  </w:num>
  <w:num w:numId="5">
    <w:abstractNumId w:val="6"/>
  </w:num>
  <w:num w:numId="6">
    <w:abstractNumId w:val="8"/>
  </w:num>
  <w:num w:numId="7">
    <w:abstractNumId w:val="13"/>
  </w:num>
  <w:num w:numId="8">
    <w:abstractNumId w:val="2"/>
  </w:num>
  <w:num w:numId="9">
    <w:abstractNumId w:val="11"/>
  </w:num>
  <w:num w:numId="10">
    <w:abstractNumId w:val="4"/>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jQ2MDUysLQ0NTBU0lEKTi0uzszPAykwrAUARiZUzy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2CBE"/>
    <w:rsid w:val="00013B07"/>
    <w:rsid w:val="00021E67"/>
    <w:rsid w:val="000222A5"/>
    <w:rsid w:val="00024076"/>
    <w:rsid w:val="00024593"/>
    <w:rsid w:val="00026DFD"/>
    <w:rsid w:val="00031119"/>
    <w:rsid w:val="00031735"/>
    <w:rsid w:val="00036AC9"/>
    <w:rsid w:val="00041703"/>
    <w:rsid w:val="000431ED"/>
    <w:rsid w:val="00044261"/>
    <w:rsid w:val="00045166"/>
    <w:rsid w:val="00047D92"/>
    <w:rsid w:val="0005122F"/>
    <w:rsid w:val="0006143E"/>
    <w:rsid w:val="00061B5A"/>
    <w:rsid w:val="00067906"/>
    <w:rsid w:val="0007264E"/>
    <w:rsid w:val="00073186"/>
    <w:rsid w:val="00073CB3"/>
    <w:rsid w:val="000776C9"/>
    <w:rsid w:val="00081E79"/>
    <w:rsid w:val="000853E6"/>
    <w:rsid w:val="00085B1C"/>
    <w:rsid w:val="0009163E"/>
    <w:rsid w:val="00096A77"/>
    <w:rsid w:val="000A0A57"/>
    <w:rsid w:val="000A1056"/>
    <w:rsid w:val="000A4F8C"/>
    <w:rsid w:val="000A545E"/>
    <w:rsid w:val="000A5F36"/>
    <w:rsid w:val="000A7F78"/>
    <w:rsid w:val="000B3EA0"/>
    <w:rsid w:val="000B4F50"/>
    <w:rsid w:val="000B6BDB"/>
    <w:rsid w:val="000C0C7B"/>
    <w:rsid w:val="000C5DAC"/>
    <w:rsid w:val="000D01FA"/>
    <w:rsid w:val="000D1D94"/>
    <w:rsid w:val="000D4B41"/>
    <w:rsid w:val="000D4F55"/>
    <w:rsid w:val="000D53C8"/>
    <w:rsid w:val="000E167F"/>
    <w:rsid w:val="000E3594"/>
    <w:rsid w:val="000F3614"/>
    <w:rsid w:val="000F60A5"/>
    <w:rsid w:val="000F6B4A"/>
    <w:rsid w:val="000F7B7A"/>
    <w:rsid w:val="00103C69"/>
    <w:rsid w:val="00104CCC"/>
    <w:rsid w:val="00107E9B"/>
    <w:rsid w:val="001137FB"/>
    <w:rsid w:val="00125AB7"/>
    <w:rsid w:val="001275EE"/>
    <w:rsid w:val="00130E5C"/>
    <w:rsid w:val="0013735A"/>
    <w:rsid w:val="00137A4D"/>
    <w:rsid w:val="0014128C"/>
    <w:rsid w:val="00143A90"/>
    <w:rsid w:val="001459B8"/>
    <w:rsid w:val="00147C1A"/>
    <w:rsid w:val="00147F67"/>
    <w:rsid w:val="00150559"/>
    <w:rsid w:val="001507E7"/>
    <w:rsid w:val="00151366"/>
    <w:rsid w:val="0015645F"/>
    <w:rsid w:val="00161789"/>
    <w:rsid w:val="00161D6F"/>
    <w:rsid w:val="00163739"/>
    <w:rsid w:val="00163B43"/>
    <w:rsid w:val="001645B9"/>
    <w:rsid w:val="00165711"/>
    <w:rsid w:val="00165973"/>
    <w:rsid w:val="00175D6E"/>
    <w:rsid w:val="00176FAD"/>
    <w:rsid w:val="0018174B"/>
    <w:rsid w:val="001822B5"/>
    <w:rsid w:val="00184FC9"/>
    <w:rsid w:val="00195009"/>
    <w:rsid w:val="00195CA7"/>
    <w:rsid w:val="001A163F"/>
    <w:rsid w:val="001A2839"/>
    <w:rsid w:val="001A5F2D"/>
    <w:rsid w:val="001A7C1E"/>
    <w:rsid w:val="001B096E"/>
    <w:rsid w:val="001B1038"/>
    <w:rsid w:val="001B1F06"/>
    <w:rsid w:val="001B1F48"/>
    <w:rsid w:val="001B55E7"/>
    <w:rsid w:val="001B716F"/>
    <w:rsid w:val="001B7954"/>
    <w:rsid w:val="001B7C11"/>
    <w:rsid w:val="001C1C39"/>
    <w:rsid w:val="001C39B9"/>
    <w:rsid w:val="001C7236"/>
    <w:rsid w:val="001D23BB"/>
    <w:rsid w:val="001D451B"/>
    <w:rsid w:val="001D4D15"/>
    <w:rsid w:val="001D4D23"/>
    <w:rsid w:val="001D4DD1"/>
    <w:rsid w:val="001D55DC"/>
    <w:rsid w:val="001D577A"/>
    <w:rsid w:val="001D6969"/>
    <w:rsid w:val="001D7C32"/>
    <w:rsid w:val="001E11A3"/>
    <w:rsid w:val="001E1B0B"/>
    <w:rsid w:val="001E29AE"/>
    <w:rsid w:val="001F1783"/>
    <w:rsid w:val="001F2AA1"/>
    <w:rsid w:val="001F70A1"/>
    <w:rsid w:val="002020B3"/>
    <w:rsid w:val="00205CEA"/>
    <w:rsid w:val="00207DC2"/>
    <w:rsid w:val="0021405F"/>
    <w:rsid w:val="00214328"/>
    <w:rsid w:val="0021564B"/>
    <w:rsid w:val="00220112"/>
    <w:rsid w:val="00227BDE"/>
    <w:rsid w:val="00227F74"/>
    <w:rsid w:val="0023094F"/>
    <w:rsid w:val="002375A5"/>
    <w:rsid w:val="002404D2"/>
    <w:rsid w:val="00244B50"/>
    <w:rsid w:val="00251399"/>
    <w:rsid w:val="00251E65"/>
    <w:rsid w:val="0025450E"/>
    <w:rsid w:val="00261487"/>
    <w:rsid w:val="002679C5"/>
    <w:rsid w:val="00270C4B"/>
    <w:rsid w:val="00270F3B"/>
    <w:rsid w:val="00271024"/>
    <w:rsid w:val="00273811"/>
    <w:rsid w:val="00280BF3"/>
    <w:rsid w:val="002841B7"/>
    <w:rsid w:val="002871F9"/>
    <w:rsid w:val="0029209F"/>
    <w:rsid w:val="002952C7"/>
    <w:rsid w:val="002964F0"/>
    <w:rsid w:val="002A0A07"/>
    <w:rsid w:val="002A0ACD"/>
    <w:rsid w:val="002A4B1C"/>
    <w:rsid w:val="002A4B5C"/>
    <w:rsid w:val="002A5D37"/>
    <w:rsid w:val="002B35D9"/>
    <w:rsid w:val="002B5804"/>
    <w:rsid w:val="002D18FE"/>
    <w:rsid w:val="002D1C58"/>
    <w:rsid w:val="002D641E"/>
    <w:rsid w:val="002E0762"/>
    <w:rsid w:val="002E1CAE"/>
    <w:rsid w:val="002E34FA"/>
    <w:rsid w:val="002E469F"/>
    <w:rsid w:val="002E558B"/>
    <w:rsid w:val="002E780B"/>
    <w:rsid w:val="002F63D5"/>
    <w:rsid w:val="002F736B"/>
    <w:rsid w:val="00300E78"/>
    <w:rsid w:val="003053C2"/>
    <w:rsid w:val="003054AC"/>
    <w:rsid w:val="003146EE"/>
    <w:rsid w:val="003150E5"/>
    <w:rsid w:val="0032106F"/>
    <w:rsid w:val="0032360B"/>
    <w:rsid w:val="00325F15"/>
    <w:rsid w:val="003315A2"/>
    <w:rsid w:val="00333388"/>
    <w:rsid w:val="003369FA"/>
    <w:rsid w:val="0033782B"/>
    <w:rsid w:val="003405E6"/>
    <w:rsid w:val="00341547"/>
    <w:rsid w:val="003455E5"/>
    <w:rsid w:val="00347316"/>
    <w:rsid w:val="00352548"/>
    <w:rsid w:val="003633AE"/>
    <w:rsid w:val="00364525"/>
    <w:rsid w:val="00374A1C"/>
    <w:rsid w:val="00377E85"/>
    <w:rsid w:val="00382853"/>
    <w:rsid w:val="003836C0"/>
    <w:rsid w:val="00385380"/>
    <w:rsid w:val="0039015E"/>
    <w:rsid w:val="0039078A"/>
    <w:rsid w:val="00391F60"/>
    <w:rsid w:val="003A1619"/>
    <w:rsid w:val="003A45C7"/>
    <w:rsid w:val="003A655F"/>
    <w:rsid w:val="003B03A0"/>
    <w:rsid w:val="003B187B"/>
    <w:rsid w:val="003B236B"/>
    <w:rsid w:val="003B5291"/>
    <w:rsid w:val="003C6729"/>
    <w:rsid w:val="003C77A1"/>
    <w:rsid w:val="003D0A67"/>
    <w:rsid w:val="003D0E8F"/>
    <w:rsid w:val="003D130A"/>
    <w:rsid w:val="003D288B"/>
    <w:rsid w:val="003D3958"/>
    <w:rsid w:val="003D43E4"/>
    <w:rsid w:val="003E7AB0"/>
    <w:rsid w:val="003F04F3"/>
    <w:rsid w:val="003F0E52"/>
    <w:rsid w:val="003F0FBC"/>
    <w:rsid w:val="003F47E0"/>
    <w:rsid w:val="003F6C01"/>
    <w:rsid w:val="003F761D"/>
    <w:rsid w:val="003F7B77"/>
    <w:rsid w:val="004004C5"/>
    <w:rsid w:val="00400898"/>
    <w:rsid w:val="0040285F"/>
    <w:rsid w:val="00403AEB"/>
    <w:rsid w:val="00404E31"/>
    <w:rsid w:val="004107CB"/>
    <w:rsid w:val="004108D5"/>
    <w:rsid w:val="00411ADD"/>
    <w:rsid w:val="00411D0A"/>
    <w:rsid w:val="00412F83"/>
    <w:rsid w:val="004141C9"/>
    <w:rsid w:val="00415756"/>
    <w:rsid w:val="00415844"/>
    <w:rsid w:val="00416B36"/>
    <w:rsid w:val="004220F4"/>
    <w:rsid w:val="0042390C"/>
    <w:rsid w:val="0043346A"/>
    <w:rsid w:val="00433B86"/>
    <w:rsid w:val="004402B4"/>
    <w:rsid w:val="00441EA4"/>
    <w:rsid w:val="00441ECD"/>
    <w:rsid w:val="00442110"/>
    <w:rsid w:val="00445193"/>
    <w:rsid w:val="00445E10"/>
    <w:rsid w:val="00454A41"/>
    <w:rsid w:val="0045546B"/>
    <w:rsid w:val="00460DBC"/>
    <w:rsid w:val="004619F0"/>
    <w:rsid w:val="00462381"/>
    <w:rsid w:val="00462808"/>
    <w:rsid w:val="00464F50"/>
    <w:rsid w:val="00465726"/>
    <w:rsid w:val="00470602"/>
    <w:rsid w:val="0047224D"/>
    <w:rsid w:val="004753DA"/>
    <w:rsid w:val="004757B1"/>
    <w:rsid w:val="004759ED"/>
    <w:rsid w:val="00477333"/>
    <w:rsid w:val="004817B4"/>
    <w:rsid w:val="00482E7D"/>
    <w:rsid w:val="00484F53"/>
    <w:rsid w:val="00491CD7"/>
    <w:rsid w:val="00491CD8"/>
    <w:rsid w:val="0049558B"/>
    <w:rsid w:val="004968C0"/>
    <w:rsid w:val="0049785C"/>
    <w:rsid w:val="004A37F4"/>
    <w:rsid w:val="004A398F"/>
    <w:rsid w:val="004A5794"/>
    <w:rsid w:val="004A5BA1"/>
    <w:rsid w:val="004A627B"/>
    <w:rsid w:val="004B0FCF"/>
    <w:rsid w:val="004B1EB3"/>
    <w:rsid w:val="004B3FDA"/>
    <w:rsid w:val="004B64F8"/>
    <w:rsid w:val="004B684A"/>
    <w:rsid w:val="004B7B88"/>
    <w:rsid w:val="004C028B"/>
    <w:rsid w:val="004C17A3"/>
    <w:rsid w:val="004C2C37"/>
    <w:rsid w:val="004D03D8"/>
    <w:rsid w:val="004D197F"/>
    <w:rsid w:val="004D652B"/>
    <w:rsid w:val="004D6AE0"/>
    <w:rsid w:val="004E1383"/>
    <w:rsid w:val="004E13FC"/>
    <w:rsid w:val="004E438B"/>
    <w:rsid w:val="004F2E81"/>
    <w:rsid w:val="004F7AFE"/>
    <w:rsid w:val="00500585"/>
    <w:rsid w:val="00502A0C"/>
    <w:rsid w:val="00503565"/>
    <w:rsid w:val="00506250"/>
    <w:rsid w:val="0051792A"/>
    <w:rsid w:val="00520900"/>
    <w:rsid w:val="005209E9"/>
    <w:rsid w:val="00521043"/>
    <w:rsid w:val="00523E34"/>
    <w:rsid w:val="005245F0"/>
    <w:rsid w:val="005258FB"/>
    <w:rsid w:val="005269BE"/>
    <w:rsid w:val="0053231E"/>
    <w:rsid w:val="00541A7B"/>
    <w:rsid w:val="005458EA"/>
    <w:rsid w:val="005459FD"/>
    <w:rsid w:val="0054661E"/>
    <w:rsid w:val="00547F93"/>
    <w:rsid w:val="00552E1C"/>
    <w:rsid w:val="0055500D"/>
    <w:rsid w:val="0055777C"/>
    <w:rsid w:val="0055789C"/>
    <w:rsid w:val="005619F5"/>
    <w:rsid w:val="00563F85"/>
    <w:rsid w:val="0057467D"/>
    <w:rsid w:val="00574810"/>
    <w:rsid w:val="0057524A"/>
    <w:rsid w:val="005758A6"/>
    <w:rsid w:val="00577ADA"/>
    <w:rsid w:val="00581685"/>
    <w:rsid w:val="0058247B"/>
    <w:rsid w:val="00582B7C"/>
    <w:rsid w:val="00583FE2"/>
    <w:rsid w:val="005871AD"/>
    <w:rsid w:val="00587CAE"/>
    <w:rsid w:val="00590DC1"/>
    <w:rsid w:val="005916A7"/>
    <w:rsid w:val="00595C45"/>
    <w:rsid w:val="00596524"/>
    <w:rsid w:val="00596B29"/>
    <w:rsid w:val="00597172"/>
    <w:rsid w:val="005A1128"/>
    <w:rsid w:val="005A30BF"/>
    <w:rsid w:val="005A478B"/>
    <w:rsid w:val="005A5A63"/>
    <w:rsid w:val="005A5DF2"/>
    <w:rsid w:val="005A799E"/>
    <w:rsid w:val="005A7FB1"/>
    <w:rsid w:val="005B3425"/>
    <w:rsid w:val="005B4017"/>
    <w:rsid w:val="005B5C4A"/>
    <w:rsid w:val="005B5DAC"/>
    <w:rsid w:val="005C20A5"/>
    <w:rsid w:val="005C216F"/>
    <w:rsid w:val="005C2B4F"/>
    <w:rsid w:val="005C2D42"/>
    <w:rsid w:val="005C3ADC"/>
    <w:rsid w:val="005C431F"/>
    <w:rsid w:val="005C5B39"/>
    <w:rsid w:val="005C5D1E"/>
    <w:rsid w:val="005C7427"/>
    <w:rsid w:val="005C7A37"/>
    <w:rsid w:val="005C7CFA"/>
    <w:rsid w:val="005D1130"/>
    <w:rsid w:val="005D12D0"/>
    <w:rsid w:val="005D1F85"/>
    <w:rsid w:val="005D2423"/>
    <w:rsid w:val="005D5C87"/>
    <w:rsid w:val="005D645E"/>
    <w:rsid w:val="005D74FD"/>
    <w:rsid w:val="005D7A9F"/>
    <w:rsid w:val="005E0E5A"/>
    <w:rsid w:val="005E4374"/>
    <w:rsid w:val="005E4394"/>
    <w:rsid w:val="005E59FA"/>
    <w:rsid w:val="005F03E8"/>
    <w:rsid w:val="005F1B10"/>
    <w:rsid w:val="005F4CEA"/>
    <w:rsid w:val="0060510D"/>
    <w:rsid w:val="00613EED"/>
    <w:rsid w:val="00615CB9"/>
    <w:rsid w:val="00624750"/>
    <w:rsid w:val="0062731F"/>
    <w:rsid w:val="00634BCE"/>
    <w:rsid w:val="006374FB"/>
    <w:rsid w:val="00637AE7"/>
    <w:rsid w:val="006477FA"/>
    <w:rsid w:val="006556A6"/>
    <w:rsid w:val="00656395"/>
    <w:rsid w:val="006606BE"/>
    <w:rsid w:val="00667B6D"/>
    <w:rsid w:val="006700E1"/>
    <w:rsid w:val="00681E02"/>
    <w:rsid w:val="00681F48"/>
    <w:rsid w:val="006858FA"/>
    <w:rsid w:val="0068776D"/>
    <w:rsid w:val="006918DF"/>
    <w:rsid w:val="00693132"/>
    <w:rsid w:val="00696DC3"/>
    <w:rsid w:val="006A6F00"/>
    <w:rsid w:val="006A70D4"/>
    <w:rsid w:val="006B0175"/>
    <w:rsid w:val="006B104F"/>
    <w:rsid w:val="006B2197"/>
    <w:rsid w:val="006B2EE4"/>
    <w:rsid w:val="006B572F"/>
    <w:rsid w:val="006B7506"/>
    <w:rsid w:val="006C1A56"/>
    <w:rsid w:val="006C57E8"/>
    <w:rsid w:val="006C7AB1"/>
    <w:rsid w:val="006C7D94"/>
    <w:rsid w:val="006D052C"/>
    <w:rsid w:val="006D252C"/>
    <w:rsid w:val="006D6147"/>
    <w:rsid w:val="006E0C38"/>
    <w:rsid w:val="006E4DEC"/>
    <w:rsid w:val="006E6DE2"/>
    <w:rsid w:val="006F08F1"/>
    <w:rsid w:val="006F30BB"/>
    <w:rsid w:val="006F341D"/>
    <w:rsid w:val="006F4174"/>
    <w:rsid w:val="006F4F1A"/>
    <w:rsid w:val="006F62FB"/>
    <w:rsid w:val="00700C85"/>
    <w:rsid w:val="00703CD4"/>
    <w:rsid w:val="00705DE9"/>
    <w:rsid w:val="0070632A"/>
    <w:rsid w:val="00707D76"/>
    <w:rsid w:val="00712D56"/>
    <w:rsid w:val="00716D13"/>
    <w:rsid w:val="007177F5"/>
    <w:rsid w:val="0072023A"/>
    <w:rsid w:val="00754002"/>
    <w:rsid w:val="00754A3A"/>
    <w:rsid w:val="00754C8C"/>
    <w:rsid w:val="00755AF2"/>
    <w:rsid w:val="0075634C"/>
    <w:rsid w:val="007563E4"/>
    <w:rsid w:val="007570E5"/>
    <w:rsid w:val="00763DDB"/>
    <w:rsid w:val="007666B5"/>
    <w:rsid w:val="007721F9"/>
    <w:rsid w:val="00773DA5"/>
    <w:rsid w:val="00775794"/>
    <w:rsid w:val="00775B08"/>
    <w:rsid w:val="007768A0"/>
    <w:rsid w:val="00782E89"/>
    <w:rsid w:val="00784B6E"/>
    <w:rsid w:val="00786062"/>
    <w:rsid w:val="007866BB"/>
    <w:rsid w:val="00786C79"/>
    <w:rsid w:val="007875FB"/>
    <w:rsid w:val="007937D0"/>
    <w:rsid w:val="0079722C"/>
    <w:rsid w:val="007A5224"/>
    <w:rsid w:val="007B3303"/>
    <w:rsid w:val="007B5702"/>
    <w:rsid w:val="007B632B"/>
    <w:rsid w:val="007C01A9"/>
    <w:rsid w:val="007C0EB6"/>
    <w:rsid w:val="007C1E0D"/>
    <w:rsid w:val="007C33B7"/>
    <w:rsid w:val="007C5F29"/>
    <w:rsid w:val="007C74DA"/>
    <w:rsid w:val="007D2619"/>
    <w:rsid w:val="007D342D"/>
    <w:rsid w:val="007E4B1D"/>
    <w:rsid w:val="007E7EEE"/>
    <w:rsid w:val="007F1C45"/>
    <w:rsid w:val="007F22CC"/>
    <w:rsid w:val="007F30B3"/>
    <w:rsid w:val="007F535E"/>
    <w:rsid w:val="007F61B5"/>
    <w:rsid w:val="007F6AF3"/>
    <w:rsid w:val="00800A09"/>
    <w:rsid w:val="00802784"/>
    <w:rsid w:val="0080291B"/>
    <w:rsid w:val="00802BC0"/>
    <w:rsid w:val="00804B57"/>
    <w:rsid w:val="00805CCD"/>
    <w:rsid w:val="008067AC"/>
    <w:rsid w:val="00807B4A"/>
    <w:rsid w:val="00807D28"/>
    <w:rsid w:val="00807D9C"/>
    <w:rsid w:val="008113CD"/>
    <w:rsid w:val="00814F6E"/>
    <w:rsid w:val="00817979"/>
    <w:rsid w:val="00822D93"/>
    <w:rsid w:val="0082628D"/>
    <w:rsid w:val="0082653D"/>
    <w:rsid w:val="00830ECF"/>
    <w:rsid w:val="00832647"/>
    <w:rsid w:val="00834BAE"/>
    <w:rsid w:val="008351B9"/>
    <w:rsid w:val="00835B92"/>
    <w:rsid w:val="00835D5A"/>
    <w:rsid w:val="0084281A"/>
    <w:rsid w:val="00843453"/>
    <w:rsid w:val="00844A16"/>
    <w:rsid w:val="0084737B"/>
    <w:rsid w:val="00852826"/>
    <w:rsid w:val="00852889"/>
    <w:rsid w:val="0085302B"/>
    <w:rsid w:val="008534D4"/>
    <w:rsid w:val="00853AAD"/>
    <w:rsid w:val="0085544E"/>
    <w:rsid w:val="00855746"/>
    <w:rsid w:val="00855AF3"/>
    <w:rsid w:val="0086194A"/>
    <w:rsid w:val="00863AE5"/>
    <w:rsid w:val="008660AA"/>
    <w:rsid w:val="00874B7F"/>
    <w:rsid w:val="00876B6C"/>
    <w:rsid w:val="00882D18"/>
    <w:rsid w:val="00884360"/>
    <w:rsid w:val="00884921"/>
    <w:rsid w:val="00885F5F"/>
    <w:rsid w:val="0089293E"/>
    <w:rsid w:val="008935B9"/>
    <w:rsid w:val="008944E4"/>
    <w:rsid w:val="00897A14"/>
    <w:rsid w:val="00897B9E"/>
    <w:rsid w:val="008A0961"/>
    <w:rsid w:val="008A1813"/>
    <w:rsid w:val="008A2AB8"/>
    <w:rsid w:val="008A32AC"/>
    <w:rsid w:val="008A4E96"/>
    <w:rsid w:val="008A5143"/>
    <w:rsid w:val="008A6CC9"/>
    <w:rsid w:val="008A7B7A"/>
    <w:rsid w:val="008B2A83"/>
    <w:rsid w:val="008B6548"/>
    <w:rsid w:val="008B6C1F"/>
    <w:rsid w:val="008C3565"/>
    <w:rsid w:val="008C73C7"/>
    <w:rsid w:val="008D5358"/>
    <w:rsid w:val="008D7B4E"/>
    <w:rsid w:val="008E1A32"/>
    <w:rsid w:val="008E2D44"/>
    <w:rsid w:val="008E408B"/>
    <w:rsid w:val="008F4C62"/>
    <w:rsid w:val="00907ABD"/>
    <w:rsid w:val="00912E96"/>
    <w:rsid w:val="0091589E"/>
    <w:rsid w:val="00915CC8"/>
    <w:rsid w:val="00924924"/>
    <w:rsid w:val="00927DDD"/>
    <w:rsid w:val="009308FD"/>
    <w:rsid w:val="00934A85"/>
    <w:rsid w:val="009363AD"/>
    <w:rsid w:val="009370DB"/>
    <w:rsid w:val="009400E1"/>
    <w:rsid w:val="009431DB"/>
    <w:rsid w:val="009452F8"/>
    <w:rsid w:val="009454A8"/>
    <w:rsid w:val="00947470"/>
    <w:rsid w:val="00947741"/>
    <w:rsid w:val="00952C33"/>
    <w:rsid w:val="009551DE"/>
    <w:rsid w:val="00955CAE"/>
    <w:rsid w:val="00963C71"/>
    <w:rsid w:val="00967EE7"/>
    <w:rsid w:val="009725BA"/>
    <w:rsid w:val="00974E2D"/>
    <w:rsid w:val="00975A2E"/>
    <w:rsid w:val="00977408"/>
    <w:rsid w:val="00980747"/>
    <w:rsid w:val="00982A37"/>
    <w:rsid w:val="009830FF"/>
    <w:rsid w:val="0099024D"/>
    <w:rsid w:val="00992B29"/>
    <w:rsid w:val="009A264D"/>
    <w:rsid w:val="009A2861"/>
    <w:rsid w:val="009A3204"/>
    <w:rsid w:val="009A5F5C"/>
    <w:rsid w:val="009A6E4E"/>
    <w:rsid w:val="009B0524"/>
    <w:rsid w:val="009B1217"/>
    <w:rsid w:val="009B29DA"/>
    <w:rsid w:val="009B7713"/>
    <w:rsid w:val="009C03E2"/>
    <w:rsid w:val="009C121B"/>
    <w:rsid w:val="009C45A8"/>
    <w:rsid w:val="009C6C73"/>
    <w:rsid w:val="009C6CB3"/>
    <w:rsid w:val="009C70D5"/>
    <w:rsid w:val="009C7123"/>
    <w:rsid w:val="009C7246"/>
    <w:rsid w:val="009D652E"/>
    <w:rsid w:val="009E09C8"/>
    <w:rsid w:val="009E0ACD"/>
    <w:rsid w:val="009E26ED"/>
    <w:rsid w:val="009E30F7"/>
    <w:rsid w:val="009E3762"/>
    <w:rsid w:val="009E3D08"/>
    <w:rsid w:val="009F15CF"/>
    <w:rsid w:val="009F2B4E"/>
    <w:rsid w:val="00A01CC9"/>
    <w:rsid w:val="00A02561"/>
    <w:rsid w:val="00A026AC"/>
    <w:rsid w:val="00A03A4F"/>
    <w:rsid w:val="00A05C38"/>
    <w:rsid w:val="00A14DC4"/>
    <w:rsid w:val="00A214ED"/>
    <w:rsid w:val="00A22C37"/>
    <w:rsid w:val="00A22D9B"/>
    <w:rsid w:val="00A2318F"/>
    <w:rsid w:val="00A27865"/>
    <w:rsid w:val="00A301A3"/>
    <w:rsid w:val="00A405AB"/>
    <w:rsid w:val="00A424C2"/>
    <w:rsid w:val="00A503C8"/>
    <w:rsid w:val="00A51005"/>
    <w:rsid w:val="00A515CF"/>
    <w:rsid w:val="00A54E1E"/>
    <w:rsid w:val="00A55276"/>
    <w:rsid w:val="00A55BCB"/>
    <w:rsid w:val="00A60487"/>
    <w:rsid w:val="00A64A3D"/>
    <w:rsid w:val="00A64E72"/>
    <w:rsid w:val="00A701B9"/>
    <w:rsid w:val="00A709A2"/>
    <w:rsid w:val="00A75655"/>
    <w:rsid w:val="00A812DF"/>
    <w:rsid w:val="00A83379"/>
    <w:rsid w:val="00A84144"/>
    <w:rsid w:val="00A87165"/>
    <w:rsid w:val="00A94FC4"/>
    <w:rsid w:val="00A958F1"/>
    <w:rsid w:val="00AA02FF"/>
    <w:rsid w:val="00AA0B48"/>
    <w:rsid w:val="00AA6DE8"/>
    <w:rsid w:val="00AB0EEF"/>
    <w:rsid w:val="00AB59E2"/>
    <w:rsid w:val="00AB5C7D"/>
    <w:rsid w:val="00AC033F"/>
    <w:rsid w:val="00AC1DC6"/>
    <w:rsid w:val="00AC4A3F"/>
    <w:rsid w:val="00AC5CD5"/>
    <w:rsid w:val="00AC718C"/>
    <w:rsid w:val="00AC7512"/>
    <w:rsid w:val="00AD1A81"/>
    <w:rsid w:val="00AD33F7"/>
    <w:rsid w:val="00AD3792"/>
    <w:rsid w:val="00AD3D36"/>
    <w:rsid w:val="00AD7C80"/>
    <w:rsid w:val="00AE2B36"/>
    <w:rsid w:val="00AE2D8B"/>
    <w:rsid w:val="00AE5664"/>
    <w:rsid w:val="00AF09C5"/>
    <w:rsid w:val="00AF16C9"/>
    <w:rsid w:val="00AF2CF5"/>
    <w:rsid w:val="00AF4474"/>
    <w:rsid w:val="00AF54A5"/>
    <w:rsid w:val="00AF59A1"/>
    <w:rsid w:val="00B016BD"/>
    <w:rsid w:val="00B04312"/>
    <w:rsid w:val="00B05862"/>
    <w:rsid w:val="00B2266F"/>
    <w:rsid w:val="00B249CA"/>
    <w:rsid w:val="00B32EF2"/>
    <w:rsid w:val="00B37BBF"/>
    <w:rsid w:val="00B408F2"/>
    <w:rsid w:val="00B41FA4"/>
    <w:rsid w:val="00B431E3"/>
    <w:rsid w:val="00B43D1A"/>
    <w:rsid w:val="00B455C1"/>
    <w:rsid w:val="00B46C3E"/>
    <w:rsid w:val="00B579B3"/>
    <w:rsid w:val="00B6069D"/>
    <w:rsid w:val="00B60766"/>
    <w:rsid w:val="00B62C5D"/>
    <w:rsid w:val="00B651F0"/>
    <w:rsid w:val="00B71D68"/>
    <w:rsid w:val="00B72574"/>
    <w:rsid w:val="00B73BF8"/>
    <w:rsid w:val="00B747B5"/>
    <w:rsid w:val="00B7657C"/>
    <w:rsid w:val="00B807E8"/>
    <w:rsid w:val="00B82C91"/>
    <w:rsid w:val="00B83391"/>
    <w:rsid w:val="00B84DBD"/>
    <w:rsid w:val="00B8613E"/>
    <w:rsid w:val="00B86CCB"/>
    <w:rsid w:val="00B875C4"/>
    <w:rsid w:val="00B9135A"/>
    <w:rsid w:val="00B96819"/>
    <w:rsid w:val="00BA3D82"/>
    <w:rsid w:val="00BB0D8F"/>
    <w:rsid w:val="00BB1ECC"/>
    <w:rsid w:val="00BB297A"/>
    <w:rsid w:val="00BB338A"/>
    <w:rsid w:val="00BB46CB"/>
    <w:rsid w:val="00BB6E8E"/>
    <w:rsid w:val="00BB74CB"/>
    <w:rsid w:val="00BB7D78"/>
    <w:rsid w:val="00BC0338"/>
    <w:rsid w:val="00BC140B"/>
    <w:rsid w:val="00BC1904"/>
    <w:rsid w:val="00BC209E"/>
    <w:rsid w:val="00BC3349"/>
    <w:rsid w:val="00BC66AA"/>
    <w:rsid w:val="00BC6C59"/>
    <w:rsid w:val="00BD37D9"/>
    <w:rsid w:val="00BD3B82"/>
    <w:rsid w:val="00BD40B2"/>
    <w:rsid w:val="00BD7A9E"/>
    <w:rsid w:val="00BE0CC3"/>
    <w:rsid w:val="00BE2141"/>
    <w:rsid w:val="00BE3AEC"/>
    <w:rsid w:val="00BE48DC"/>
    <w:rsid w:val="00BE798E"/>
    <w:rsid w:val="00BE7F53"/>
    <w:rsid w:val="00BF0677"/>
    <w:rsid w:val="00BF13A3"/>
    <w:rsid w:val="00BF18CB"/>
    <w:rsid w:val="00BF1E8C"/>
    <w:rsid w:val="00BF7FAD"/>
    <w:rsid w:val="00C06239"/>
    <w:rsid w:val="00C12A1F"/>
    <w:rsid w:val="00C13574"/>
    <w:rsid w:val="00C14A7F"/>
    <w:rsid w:val="00C1500D"/>
    <w:rsid w:val="00C204A8"/>
    <w:rsid w:val="00C2204D"/>
    <w:rsid w:val="00C226C6"/>
    <w:rsid w:val="00C239C5"/>
    <w:rsid w:val="00C24A31"/>
    <w:rsid w:val="00C26768"/>
    <w:rsid w:val="00C32023"/>
    <w:rsid w:val="00C33143"/>
    <w:rsid w:val="00C34F67"/>
    <w:rsid w:val="00C4131B"/>
    <w:rsid w:val="00C45CD4"/>
    <w:rsid w:val="00C47EA9"/>
    <w:rsid w:val="00C50D61"/>
    <w:rsid w:val="00C51BAC"/>
    <w:rsid w:val="00C532F8"/>
    <w:rsid w:val="00C60249"/>
    <w:rsid w:val="00C627F0"/>
    <w:rsid w:val="00C66A28"/>
    <w:rsid w:val="00C67C57"/>
    <w:rsid w:val="00C70023"/>
    <w:rsid w:val="00C71DCD"/>
    <w:rsid w:val="00C72E66"/>
    <w:rsid w:val="00C76BBA"/>
    <w:rsid w:val="00C77D8D"/>
    <w:rsid w:val="00C83E68"/>
    <w:rsid w:val="00C857D2"/>
    <w:rsid w:val="00C91E60"/>
    <w:rsid w:val="00C93103"/>
    <w:rsid w:val="00C942BC"/>
    <w:rsid w:val="00C959A6"/>
    <w:rsid w:val="00C977EE"/>
    <w:rsid w:val="00CA063C"/>
    <w:rsid w:val="00CA5C74"/>
    <w:rsid w:val="00CA7C8B"/>
    <w:rsid w:val="00CB29E3"/>
    <w:rsid w:val="00CB4ACF"/>
    <w:rsid w:val="00CC0E6B"/>
    <w:rsid w:val="00CC178F"/>
    <w:rsid w:val="00CC4368"/>
    <w:rsid w:val="00CC4AC2"/>
    <w:rsid w:val="00CC7857"/>
    <w:rsid w:val="00CD2464"/>
    <w:rsid w:val="00CD6045"/>
    <w:rsid w:val="00CD674C"/>
    <w:rsid w:val="00CE03F4"/>
    <w:rsid w:val="00CE0C15"/>
    <w:rsid w:val="00CE198F"/>
    <w:rsid w:val="00CE269B"/>
    <w:rsid w:val="00CE702D"/>
    <w:rsid w:val="00CE7C74"/>
    <w:rsid w:val="00CF07B6"/>
    <w:rsid w:val="00CF1193"/>
    <w:rsid w:val="00CF2412"/>
    <w:rsid w:val="00CF673C"/>
    <w:rsid w:val="00D01B47"/>
    <w:rsid w:val="00D02541"/>
    <w:rsid w:val="00D15E0D"/>
    <w:rsid w:val="00D17EAF"/>
    <w:rsid w:val="00D20561"/>
    <w:rsid w:val="00D26535"/>
    <w:rsid w:val="00D3375E"/>
    <w:rsid w:val="00D360EE"/>
    <w:rsid w:val="00D3645F"/>
    <w:rsid w:val="00D42445"/>
    <w:rsid w:val="00D42798"/>
    <w:rsid w:val="00D43CC3"/>
    <w:rsid w:val="00D5292C"/>
    <w:rsid w:val="00D56E7E"/>
    <w:rsid w:val="00D5722D"/>
    <w:rsid w:val="00D60BC4"/>
    <w:rsid w:val="00D66379"/>
    <w:rsid w:val="00D6772F"/>
    <w:rsid w:val="00D67D19"/>
    <w:rsid w:val="00D743A4"/>
    <w:rsid w:val="00D755CE"/>
    <w:rsid w:val="00D80BED"/>
    <w:rsid w:val="00D813AC"/>
    <w:rsid w:val="00D81F45"/>
    <w:rsid w:val="00D858B6"/>
    <w:rsid w:val="00D8617F"/>
    <w:rsid w:val="00D92727"/>
    <w:rsid w:val="00D92A60"/>
    <w:rsid w:val="00D93857"/>
    <w:rsid w:val="00D94589"/>
    <w:rsid w:val="00D95609"/>
    <w:rsid w:val="00D956C1"/>
    <w:rsid w:val="00D9739C"/>
    <w:rsid w:val="00DA1AC3"/>
    <w:rsid w:val="00DA2A3D"/>
    <w:rsid w:val="00DA2D3C"/>
    <w:rsid w:val="00DA2E42"/>
    <w:rsid w:val="00DA4E37"/>
    <w:rsid w:val="00DA5B03"/>
    <w:rsid w:val="00DA71A9"/>
    <w:rsid w:val="00DA7EB1"/>
    <w:rsid w:val="00DB1220"/>
    <w:rsid w:val="00DB1485"/>
    <w:rsid w:val="00DB68B3"/>
    <w:rsid w:val="00DB6C85"/>
    <w:rsid w:val="00DC1375"/>
    <w:rsid w:val="00DC1AF1"/>
    <w:rsid w:val="00DC1B82"/>
    <w:rsid w:val="00DC1B98"/>
    <w:rsid w:val="00DC29F3"/>
    <w:rsid w:val="00DC3086"/>
    <w:rsid w:val="00DC6A43"/>
    <w:rsid w:val="00DC7200"/>
    <w:rsid w:val="00DD4063"/>
    <w:rsid w:val="00DD40B4"/>
    <w:rsid w:val="00DD62FC"/>
    <w:rsid w:val="00DD630E"/>
    <w:rsid w:val="00DE0055"/>
    <w:rsid w:val="00DE0ADE"/>
    <w:rsid w:val="00DE0C8E"/>
    <w:rsid w:val="00DE35FB"/>
    <w:rsid w:val="00DE48CB"/>
    <w:rsid w:val="00DE5A44"/>
    <w:rsid w:val="00DE5ADD"/>
    <w:rsid w:val="00DE738E"/>
    <w:rsid w:val="00DF000F"/>
    <w:rsid w:val="00DF14A0"/>
    <w:rsid w:val="00DF1C9F"/>
    <w:rsid w:val="00DF30F4"/>
    <w:rsid w:val="00DF54BE"/>
    <w:rsid w:val="00E0068B"/>
    <w:rsid w:val="00E01337"/>
    <w:rsid w:val="00E01709"/>
    <w:rsid w:val="00E01BD7"/>
    <w:rsid w:val="00E03BAC"/>
    <w:rsid w:val="00E0514F"/>
    <w:rsid w:val="00E213E9"/>
    <w:rsid w:val="00E21DC1"/>
    <w:rsid w:val="00E30850"/>
    <w:rsid w:val="00E30A0E"/>
    <w:rsid w:val="00E32C1B"/>
    <w:rsid w:val="00E333C1"/>
    <w:rsid w:val="00E33594"/>
    <w:rsid w:val="00E35731"/>
    <w:rsid w:val="00E36E16"/>
    <w:rsid w:val="00E422F8"/>
    <w:rsid w:val="00E4500D"/>
    <w:rsid w:val="00E4513C"/>
    <w:rsid w:val="00E459D2"/>
    <w:rsid w:val="00E45F38"/>
    <w:rsid w:val="00E46B8C"/>
    <w:rsid w:val="00E51035"/>
    <w:rsid w:val="00E53F02"/>
    <w:rsid w:val="00E54220"/>
    <w:rsid w:val="00E62135"/>
    <w:rsid w:val="00E66E2B"/>
    <w:rsid w:val="00E70E0D"/>
    <w:rsid w:val="00E71A62"/>
    <w:rsid w:val="00E73DE3"/>
    <w:rsid w:val="00E75CB5"/>
    <w:rsid w:val="00E8442A"/>
    <w:rsid w:val="00E84886"/>
    <w:rsid w:val="00E84CD7"/>
    <w:rsid w:val="00E87FC2"/>
    <w:rsid w:val="00EA05A8"/>
    <w:rsid w:val="00EA4463"/>
    <w:rsid w:val="00EA4A66"/>
    <w:rsid w:val="00EB7E5A"/>
    <w:rsid w:val="00EC0FBC"/>
    <w:rsid w:val="00EC1056"/>
    <w:rsid w:val="00EC15E8"/>
    <w:rsid w:val="00ED191B"/>
    <w:rsid w:val="00ED2B54"/>
    <w:rsid w:val="00ED3002"/>
    <w:rsid w:val="00EE174C"/>
    <w:rsid w:val="00EE4777"/>
    <w:rsid w:val="00EF1380"/>
    <w:rsid w:val="00EF24F5"/>
    <w:rsid w:val="00F01089"/>
    <w:rsid w:val="00F01191"/>
    <w:rsid w:val="00F05122"/>
    <w:rsid w:val="00F07084"/>
    <w:rsid w:val="00F079EE"/>
    <w:rsid w:val="00F07D27"/>
    <w:rsid w:val="00F10722"/>
    <w:rsid w:val="00F13F14"/>
    <w:rsid w:val="00F1413A"/>
    <w:rsid w:val="00F20351"/>
    <w:rsid w:val="00F26DE3"/>
    <w:rsid w:val="00F30362"/>
    <w:rsid w:val="00F3215D"/>
    <w:rsid w:val="00F3244B"/>
    <w:rsid w:val="00F353FC"/>
    <w:rsid w:val="00F36657"/>
    <w:rsid w:val="00F366BE"/>
    <w:rsid w:val="00F41ECC"/>
    <w:rsid w:val="00F43A90"/>
    <w:rsid w:val="00F44AC3"/>
    <w:rsid w:val="00F469F4"/>
    <w:rsid w:val="00F47815"/>
    <w:rsid w:val="00F50449"/>
    <w:rsid w:val="00F519AB"/>
    <w:rsid w:val="00F5342E"/>
    <w:rsid w:val="00F5762C"/>
    <w:rsid w:val="00F626EE"/>
    <w:rsid w:val="00F632E4"/>
    <w:rsid w:val="00F650F7"/>
    <w:rsid w:val="00F6765F"/>
    <w:rsid w:val="00F6767A"/>
    <w:rsid w:val="00F701BE"/>
    <w:rsid w:val="00F71A52"/>
    <w:rsid w:val="00F71EE3"/>
    <w:rsid w:val="00F735C4"/>
    <w:rsid w:val="00F74C7A"/>
    <w:rsid w:val="00F76803"/>
    <w:rsid w:val="00F81EBB"/>
    <w:rsid w:val="00F84B65"/>
    <w:rsid w:val="00F87A1B"/>
    <w:rsid w:val="00F87B1D"/>
    <w:rsid w:val="00F90633"/>
    <w:rsid w:val="00F90990"/>
    <w:rsid w:val="00F91642"/>
    <w:rsid w:val="00F971BC"/>
    <w:rsid w:val="00F97F05"/>
    <w:rsid w:val="00FA1913"/>
    <w:rsid w:val="00FA25C9"/>
    <w:rsid w:val="00FA5890"/>
    <w:rsid w:val="00FA68EF"/>
    <w:rsid w:val="00FB1ABF"/>
    <w:rsid w:val="00FB3348"/>
    <w:rsid w:val="00FB5D14"/>
    <w:rsid w:val="00FB78E4"/>
    <w:rsid w:val="00FC703C"/>
    <w:rsid w:val="00FD0C5D"/>
    <w:rsid w:val="00FD3734"/>
    <w:rsid w:val="00FD613D"/>
    <w:rsid w:val="00FD7EA0"/>
    <w:rsid w:val="00FE0056"/>
    <w:rsid w:val="00FE3227"/>
    <w:rsid w:val="00FE3D70"/>
    <w:rsid w:val="00FE4D5E"/>
    <w:rsid w:val="00FE5502"/>
    <w:rsid w:val="00FE5A83"/>
    <w:rsid w:val="00FE656B"/>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348F5BB"/>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F71A52"/>
    <w:pPr>
      <w:spacing w:line="360" w:lineRule="auto"/>
      <w:jc w:val="both"/>
    </w:pPr>
    <w:rPr>
      <w:rFonts w:ascii="Arial" w:eastAsia="Times New Roman" w:hAnsi="Arial"/>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paragraph" w:styleId="berschrift2">
    <w:name w:val="heading 2"/>
    <w:basedOn w:val="Standard"/>
    <w:next w:val="Standard"/>
    <w:link w:val="berschrift2Zchn"/>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Kommentarzeichen">
    <w:name w:val="annotation reference"/>
    <w:uiPriority w:val="99"/>
    <w:unhideWhenUsed/>
    <w:rsid w:val="00B747B5"/>
    <w:rPr>
      <w:sz w:val="16"/>
      <w:szCs w:val="16"/>
    </w:rPr>
  </w:style>
  <w:style w:type="paragraph" w:styleId="Kommentartext">
    <w:name w:val="annotation text"/>
    <w:basedOn w:val="Standard"/>
    <w:link w:val="KommentartextZchn"/>
    <w:uiPriority w:val="99"/>
    <w:unhideWhenUsed/>
    <w:rsid w:val="00B747B5"/>
  </w:style>
  <w:style w:type="character" w:customStyle="1" w:styleId="KommentartextZchn">
    <w:name w:val="Kommentartext Zchn"/>
    <w:link w:val="Kommentartext"/>
    <w:uiPriority w:val="99"/>
    <w:rsid w:val="00B747B5"/>
    <w:rPr>
      <w:rFonts w:ascii="Arial" w:eastAsia="Times New Roman" w:hAnsi="Arial"/>
      <w:lang w:eastAsia="de-DE"/>
    </w:rPr>
  </w:style>
  <w:style w:type="paragraph" w:styleId="Kommentarthema">
    <w:name w:val="annotation subject"/>
    <w:basedOn w:val="Kommentartext"/>
    <w:next w:val="Kommentartext"/>
    <w:link w:val="KommentarthemaZchn"/>
    <w:rsid w:val="00FA68EF"/>
    <w:rPr>
      <w:b/>
      <w:bCs/>
    </w:rPr>
  </w:style>
  <w:style w:type="character" w:customStyle="1" w:styleId="KommentarthemaZchn">
    <w:name w:val="Kommentarthema Zchn"/>
    <w:link w:val="Kommentarthema"/>
    <w:rsid w:val="00FA68EF"/>
    <w:rPr>
      <w:rFonts w:ascii="Arial" w:eastAsia="Times New Roman" w:hAnsi="Arial"/>
      <w:b/>
      <w:bCs/>
      <w:lang w:val="de-DE" w:eastAsia="de-DE"/>
    </w:rPr>
  </w:style>
  <w:style w:type="paragraph" w:styleId="Listenabsatz">
    <w:name w:val="List Paragraph"/>
    <w:basedOn w:val="Standard"/>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StandardWeb">
    <w:name w:val="Normal (Web)"/>
    <w:basedOn w:val="Standard"/>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Fett">
    <w:name w:val="Strong"/>
    <w:basedOn w:val="Absatz-Standardschriftart"/>
    <w:uiPriority w:val="22"/>
    <w:qFormat/>
    <w:rsid w:val="00031735"/>
    <w:rPr>
      <w:b/>
      <w:bCs/>
    </w:rPr>
  </w:style>
  <w:style w:type="character" w:customStyle="1" w:styleId="berschrift2Zchn">
    <w:name w:val="Überschrift 2 Zchn"/>
    <w:basedOn w:val="Absatz-Standardschriftart"/>
    <w:link w:val="berschrift2"/>
    <w:semiHidden/>
    <w:rsid w:val="00BE0CC3"/>
    <w:rPr>
      <w:rFonts w:asciiTheme="majorHAnsi" w:eastAsiaTheme="majorEastAsia" w:hAnsiTheme="majorHAnsi" w:cstheme="majorBidi"/>
      <w:color w:val="2E74B5" w:themeColor="accent1" w:themeShade="BF"/>
      <w:sz w:val="26"/>
      <w:szCs w:val="26"/>
    </w:rPr>
  </w:style>
  <w:style w:type="paragraph" w:styleId="Datum">
    <w:name w:val="Date"/>
    <w:basedOn w:val="Standard"/>
    <w:next w:val="Standard"/>
    <w:link w:val="DatumZchn"/>
    <w:rsid w:val="00782E89"/>
  </w:style>
  <w:style w:type="character" w:customStyle="1" w:styleId="DatumZchn">
    <w:name w:val="Datum Zchn"/>
    <w:basedOn w:val="Absatz-Standardschriftart"/>
    <w:link w:val="Datum"/>
    <w:rsid w:val="00782E89"/>
    <w:rPr>
      <w:rFonts w:ascii="Arial" w:eastAsia="Times New Roman" w:hAnsi="Arial"/>
    </w:rPr>
  </w:style>
  <w:style w:type="paragraph" w:styleId="berarbeitung">
    <w:name w:val="Revision"/>
    <w:hidden/>
    <w:uiPriority w:val="99"/>
    <w:semiHidden/>
    <w:rsid w:val="00270C4B"/>
    <w:rPr>
      <w:rFonts w:ascii="Arial" w:eastAsia="Times New Roman" w:hAnsi="Arial"/>
    </w:rPr>
  </w:style>
  <w:style w:type="character" w:customStyle="1" w:styleId="NichtaufgelsteErwhnung1">
    <w:name w:val="Nicht aufgelöste Erwähnung1"/>
    <w:basedOn w:val="Absatz-Standardschriftart"/>
    <w:uiPriority w:val="99"/>
    <w:semiHidden/>
    <w:unhideWhenUsed/>
    <w:rsid w:val="00013B07"/>
    <w:rPr>
      <w:color w:val="605E5C"/>
      <w:shd w:val="clear" w:color="auto" w:fill="E1DFDD"/>
    </w:rPr>
  </w:style>
  <w:style w:type="paragraph" w:customStyle="1" w:styleId="xmsonormal">
    <w:name w:val="x_msonormal"/>
    <w:basedOn w:val="Standard"/>
    <w:uiPriority w:val="99"/>
    <w:semiHidden/>
    <w:rsid w:val="00E87FC2"/>
    <w:pPr>
      <w:spacing w:line="240" w:lineRule="auto"/>
      <w:jc w:val="left"/>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31806463">
      <w:bodyDiv w:val="1"/>
      <w:marLeft w:val="0"/>
      <w:marRight w:val="0"/>
      <w:marTop w:val="0"/>
      <w:marBottom w:val="0"/>
      <w:divBdr>
        <w:top w:val="none" w:sz="0" w:space="0" w:color="auto"/>
        <w:left w:val="none" w:sz="0" w:space="0" w:color="auto"/>
        <w:bottom w:val="none" w:sz="0" w:space="0" w:color="auto"/>
        <w:right w:val="none" w:sz="0" w:space="0" w:color="auto"/>
      </w:divBdr>
    </w:div>
    <w:div w:id="155808055">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325943118">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499663613">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575281467">
      <w:bodyDiv w:val="1"/>
      <w:marLeft w:val="0"/>
      <w:marRight w:val="0"/>
      <w:marTop w:val="0"/>
      <w:marBottom w:val="0"/>
      <w:divBdr>
        <w:top w:val="none" w:sz="0" w:space="0" w:color="auto"/>
        <w:left w:val="none" w:sz="0" w:space="0" w:color="auto"/>
        <w:bottom w:val="none" w:sz="0" w:space="0" w:color="auto"/>
        <w:right w:val="none" w:sz="0" w:space="0" w:color="auto"/>
      </w:divBdr>
    </w:div>
    <w:div w:id="595014599">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64285604">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75297096">
      <w:bodyDiv w:val="1"/>
      <w:marLeft w:val="0"/>
      <w:marRight w:val="0"/>
      <w:marTop w:val="0"/>
      <w:marBottom w:val="0"/>
      <w:divBdr>
        <w:top w:val="none" w:sz="0" w:space="0" w:color="auto"/>
        <w:left w:val="none" w:sz="0" w:space="0" w:color="auto"/>
        <w:bottom w:val="none" w:sz="0" w:space="0" w:color="auto"/>
        <w:right w:val="none" w:sz="0" w:space="0" w:color="auto"/>
      </w:divBdr>
    </w:div>
    <w:div w:id="778913400">
      <w:bodyDiv w:val="1"/>
      <w:marLeft w:val="0"/>
      <w:marRight w:val="0"/>
      <w:marTop w:val="0"/>
      <w:marBottom w:val="0"/>
      <w:divBdr>
        <w:top w:val="none" w:sz="0" w:space="0" w:color="auto"/>
        <w:left w:val="none" w:sz="0" w:space="0" w:color="auto"/>
        <w:bottom w:val="none" w:sz="0" w:space="0" w:color="auto"/>
        <w:right w:val="none" w:sz="0" w:space="0" w:color="auto"/>
      </w:divBdr>
      <w:divsChild>
        <w:div w:id="2052462718">
          <w:marLeft w:val="446"/>
          <w:marRight w:val="0"/>
          <w:marTop w:val="0"/>
          <w:marBottom w:val="0"/>
          <w:divBdr>
            <w:top w:val="none" w:sz="0" w:space="0" w:color="auto"/>
            <w:left w:val="none" w:sz="0" w:space="0" w:color="auto"/>
            <w:bottom w:val="none" w:sz="0" w:space="0" w:color="auto"/>
            <w:right w:val="none" w:sz="0" w:space="0" w:color="auto"/>
          </w:divBdr>
        </w:div>
      </w:divsChild>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045565223">
      <w:bodyDiv w:val="1"/>
      <w:marLeft w:val="0"/>
      <w:marRight w:val="0"/>
      <w:marTop w:val="0"/>
      <w:marBottom w:val="0"/>
      <w:divBdr>
        <w:top w:val="none" w:sz="0" w:space="0" w:color="auto"/>
        <w:left w:val="none" w:sz="0" w:space="0" w:color="auto"/>
        <w:bottom w:val="none" w:sz="0" w:space="0" w:color="auto"/>
        <w:right w:val="none" w:sz="0" w:space="0" w:color="auto"/>
      </w:divBdr>
    </w:div>
    <w:div w:id="1079717156">
      <w:bodyDiv w:val="1"/>
      <w:marLeft w:val="0"/>
      <w:marRight w:val="0"/>
      <w:marTop w:val="0"/>
      <w:marBottom w:val="0"/>
      <w:divBdr>
        <w:top w:val="none" w:sz="0" w:space="0" w:color="auto"/>
        <w:left w:val="none" w:sz="0" w:space="0" w:color="auto"/>
        <w:bottom w:val="none" w:sz="0" w:space="0" w:color="auto"/>
        <w:right w:val="none" w:sz="0" w:space="0" w:color="auto"/>
      </w:divBdr>
    </w:div>
    <w:div w:id="1172840571">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388987471">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76753978">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1856994629">
      <w:bodyDiv w:val="1"/>
      <w:marLeft w:val="0"/>
      <w:marRight w:val="0"/>
      <w:marTop w:val="0"/>
      <w:marBottom w:val="0"/>
      <w:divBdr>
        <w:top w:val="none" w:sz="0" w:space="0" w:color="auto"/>
        <w:left w:val="none" w:sz="0" w:space="0" w:color="auto"/>
        <w:bottom w:val="none" w:sz="0" w:space="0" w:color="auto"/>
        <w:right w:val="none" w:sz="0" w:space="0" w:color="auto"/>
      </w:divBdr>
    </w:div>
    <w:div w:id="1862937503">
      <w:bodyDiv w:val="1"/>
      <w:marLeft w:val="0"/>
      <w:marRight w:val="0"/>
      <w:marTop w:val="0"/>
      <w:marBottom w:val="0"/>
      <w:divBdr>
        <w:top w:val="none" w:sz="0" w:space="0" w:color="auto"/>
        <w:left w:val="none" w:sz="0" w:space="0" w:color="auto"/>
        <w:bottom w:val="none" w:sz="0" w:space="0" w:color="auto"/>
        <w:right w:val="none" w:sz="0" w:space="0" w:color="auto"/>
      </w:divBdr>
      <w:divsChild>
        <w:div w:id="1117681809">
          <w:marLeft w:val="446"/>
          <w:marRight w:val="0"/>
          <w:marTop w:val="0"/>
          <w:marBottom w:val="0"/>
          <w:divBdr>
            <w:top w:val="none" w:sz="0" w:space="0" w:color="auto"/>
            <w:left w:val="none" w:sz="0" w:space="0" w:color="auto"/>
            <w:bottom w:val="none" w:sz="0" w:space="0" w:color="auto"/>
            <w:right w:val="none" w:sz="0" w:space="0" w:color="auto"/>
          </w:divBdr>
        </w:div>
      </w:divsChild>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15591916">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leica-microsystems.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4" ma:contentTypeDescription="Create a new document." ma:contentTypeScope="" ma:versionID="80e189591a16e9566cee9aa9e8848955">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f0ef70ae5779034e486a6e561032df14"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07765-87D9-4432-97E3-DEB78E3CF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3.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4.xml><?xml version="1.0" encoding="utf-8"?>
<ds:datastoreItem xmlns:ds="http://schemas.openxmlformats.org/officeDocument/2006/customXml" ds:itemID="{2EEDDFA5-2B9F-4444-BF60-5004B4199AED}">
  <ds:schemaRefs>
    <ds:schemaRef ds:uri="http://purl.org/dc/terms/"/>
    <ds:schemaRef ds:uri="http://schemas.openxmlformats.org/package/2006/metadata/core-properties"/>
    <ds:schemaRef ds:uri="59120c97-6e68-4d5e-bb95-3d253d131600"/>
    <ds:schemaRef ds:uri="http://purl.org/dc/dcmitype/"/>
    <ds:schemaRef ds:uri="http://schemas.microsoft.com/office/infopath/2007/PartnerControls"/>
    <ds:schemaRef ds:uri="http://schemas.microsoft.com/office/2006/documentManagement/types"/>
    <ds:schemaRef ds:uri="http://schemas.microsoft.com/office/2006/metadata/properties"/>
    <ds:schemaRef ds:uri="dcebec02-912c-45e2-99d2-5200d42848f2"/>
    <ds:schemaRef ds:uri="http://www.w3.org/XML/1998/namespace"/>
    <ds:schemaRef ds:uri="http://purl.org/dc/elements/1.1/"/>
  </ds:schemaRefs>
</ds:datastoreItem>
</file>

<file path=customXml/itemProps5.xml><?xml version="1.0" encoding="utf-8"?>
<ds:datastoreItem xmlns:ds="http://schemas.openxmlformats.org/officeDocument/2006/customXml" ds:itemID="{0FC9E6DB-B5E2-4F73-9167-E2446DF3A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6</Words>
  <Characters>2600</Characters>
  <Application>Microsoft Office Word</Application>
  <DocSecurity>4</DocSecurity>
  <Lines>21</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vt:lpstr>
      <vt:lpstr>To</vt:lpstr>
    </vt:vector>
  </TitlesOfParts>
  <Company>UDK</Company>
  <LinksUpToDate>false</LinksUpToDate>
  <CharactersWithSpaces>3030</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Ahrendt, Jonas</cp:lastModifiedBy>
  <cp:revision>2</cp:revision>
  <cp:lastPrinted>2019-09-18T09:49:00Z</cp:lastPrinted>
  <dcterms:created xsi:type="dcterms:W3CDTF">2021-08-11T06:38:00Z</dcterms:created>
  <dcterms:modified xsi:type="dcterms:W3CDTF">2021-08-1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ies>
</file>